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C0BB5" w14:textId="0DBEDA83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Москов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виационны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ститут</w:t>
      </w:r>
    </w:p>
    <w:p w14:paraId="3C7A064E" w14:textId="09887351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3D5581">
        <w:rPr>
          <w:rFonts w:ascii="Times New Roman" w:eastAsia="Yu Mincho" w:hAnsi="Times New Roman" w:cs="Times New Roman"/>
          <w:b/>
          <w:bCs/>
          <w:sz w:val="28"/>
          <w:szCs w:val="28"/>
          <w:lang w:eastAsia="ja-JP"/>
        </w:rPr>
        <w:t>н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ациональный исследователь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иверситет)</w:t>
      </w:r>
    </w:p>
    <w:p w14:paraId="2596726D" w14:textId="77777777" w:rsidR="007F48BF" w:rsidRDefault="007F48BF" w:rsidP="006428AB">
      <w:pPr>
        <w:rPr>
          <w:rFonts w:ascii="Times New Roman" w:hAnsi="Times New Roman" w:cs="Times New Roman"/>
          <w:sz w:val="28"/>
          <w:szCs w:val="28"/>
        </w:rPr>
      </w:pPr>
    </w:p>
    <w:p w14:paraId="17B074F3" w14:textId="79BBA051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: «</w:t>
      </w:r>
      <w:r w:rsidR="00F4491F" w:rsidRPr="00F4491F">
        <w:rPr>
          <w:rFonts w:ascii="Times New Roman" w:hAnsi="Times New Roman" w:cs="Times New Roman"/>
          <w:sz w:val="28"/>
          <w:szCs w:val="28"/>
        </w:rPr>
        <w:t>Компьютерные науки и прикладная математика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67834E57" w14:textId="77777777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: 806 «Вычислительная математика и программирование»</w:t>
      </w:r>
    </w:p>
    <w:p w14:paraId="3361450F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5A3280B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F43EE6F" w14:textId="73412979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5E10DFB" w14:textId="45E215F3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D70D4DC" w14:textId="3CA2BDA2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A51D528" w14:textId="266A99F6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2A13D25" w14:textId="5EB398EB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AFE5F77" w14:textId="7BA127E0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083BFCC" w14:textId="0961E608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2406B0" w14:textId="77777777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17DF1E" w14:textId="30D76315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200E6A8" w14:textId="6D361811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F4623A3" w14:textId="77777777" w:rsidR="00FF4F1E" w:rsidRPr="002D5CBF" w:rsidRDefault="00FF4F1E">
      <w:pPr>
        <w:jc w:val="center"/>
        <w:rPr>
          <w:rFonts w:ascii="Times New Roman" w:eastAsia="Yu Mincho" w:hAnsi="Times New Roman" w:cs="Times New Roman" w:hint="eastAsia"/>
          <w:sz w:val="28"/>
          <w:szCs w:val="28"/>
          <w:lang w:eastAsia="ja-JP"/>
        </w:rPr>
      </w:pPr>
    </w:p>
    <w:p w14:paraId="7C1EFA41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7378F6" w14:textId="17E118B5" w:rsidR="007F48BF" w:rsidRPr="00575F85" w:rsidRDefault="00FF4F1E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Курсовой проект</w:t>
      </w:r>
    </w:p>
    <w:p w14:paraId="27F45E32" w14:textId="5BF358BC" w:rsidR="007F48BF" w:rsidRPr="00EB145C" w:rsidRDefault="00AD4578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>по курсу «</w:t>
      </w:r>
      <w:r w:rsidR="00A677BD" w:rsidRPr="00A677BD">
        <w:rPr>
          <w:rFonts w:ascii="Times New Roman" w:hAnsi="Times New Roman" w:cs="Times New Roman"/>
          <w:bCs/>
          <w:sz w:val="32"/>
          <w:szCs w:val="32"/>
        </w:rPr>
        <w:t>Численные методы</w:t>
      </w:r>
      <w:r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4CEAF7A9" w14:textId="014FCB47" w:rsidR="00F40D84" w:rsidRPr="00EB145C" w:rsidRDefault="00F40D84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 xml:space="preserve">Тема: 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«</w:t>
      </w:r>
      <w:r w:rsidR="00FF4F1E" w:rsidRPr="00FF4F1E">
        <w:rPr>
          <w:rFonts w:ascii="Times New Roman" w:hAnsi="Times New Roman" w:cs="Times New Roman"/>
          <w:bCs/>
          <w:sz w:val="32"/>
          <w:szCs w:val="32"/>
        </w:rPr>
        <w:t>Решение СЛАУ методом Монте-Карло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64CE5C0F" w14:textId="77777777" w:rsidR="007F48BF" w:rsidRDefault="007F48BF">
      <w:pPr>
        <w:jc w:val="center"/>
      </w:pPr>
    </w:p>
    <w:p w14:paraId="5BAE989E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21D830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4D22B20" w14:textId="4DCD31CE" w:rsidR="00F40D84" w:rsidRDefault="00F40D84" w:rsidP="00EB145C">
      <w:pPr>
        <w:rPr>
          <w:rFonts w:ascii="Times New Roman" w:hAnsi="Times New Roman" w:cs="Times New Roman"/>
          <w:b/>
          <w:sz w:val="28"/>
          <w:szCs w:val="28"/>
        </w:rPr>
      </w:pPr>
    </w:p>
    <w:p w14:paraId="14C00ACA" w14:textId="77777777" w:rsidR="00EB145C" w:rsidRDefault="00EB145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88EC11" w14:textId="10D51A27" w:rsidR="00F40D84" w:rsidRDefault="00F40D84" w:rsidP="00E13E94">
      <w:pPr>
        <w:rPr>
          <w:rFonts w:ascii="Times New Roman" w:hAnsi="Times New Roman" w:cs="Times New Roman"/>
          <w:b/>
          <w:sz w:val="28"/>
          <w:szCs w:val="28"/>
        </w:rPr>
      </w:pPr>
    </w:p>
    <w:p w14:paraId="5A58F2B4" w14:textId="6DD18B42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4847208" w14:textId="77777777" w:rsidR="006428AB" w:rsidRDefault="006428A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BE92064" w14:textId="77777777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DC8F351" w14:textId="77777777" w:rsidR="007F48BF" w:rsidRDefault="007F48BF">
      <w:pPr>
        <w:jc w:val="center"/>
      </w:pPr>
    </w:p>
    <w:p w14:paraId="412B2060" w14:textId="1BF3C90F" w:rsidR="007F48BF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hAnsi="Times New Roman" w:cs="Times New Roman"/>
          <w:sz w:val="28"/>
          <w:szCs w:val="28"/>
        </w:rPr>
        <w:t xml:space="preserve">Студент: 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Мариничев И. А.</w:t>
      </w:r>
    </w:p>
    <w:p w14:paraId="0F985E3F" w14:textId="074FFBF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Группа: М8О-308Б-19</w:t>
      </w:r>
    </w:p>
    <w:p w14:paraId="04C09358" w14:textId="5BA41E5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Преподаватель: 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>Пивоваров Д</w:t>
      </w:r>
      <w:r w:rsidR="0023637B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Е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398E1718" w14:textId="65DE8A24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Оценка:</w:t>
      </w:r>
    </w:p>
    <w:p w14:paraId="2E85D453" w14:textId="77777777" w:rsidR="007F48BF" w:rsidRDefault="007F48BF">
      <w:pPr>
        <w:jc w:val="center"/>
      </w:pPr>
    </w:p>
    <w:p w14:paraId="5F2F38A3" w14:textId="77777777" w:rsidR="007F48BF" w:rsidRDefault="007F48BF">
      <w:pPr>
        <w:jc w:val="center"/>
      </w:pPr>
    </w:p>
    <w:p w14:paraId="6C99A5F8" w14:textId="77777777" w:rsidR="007F48BF" w:rsidRDefault="007F48BF">
      <w:pPr>
        <w:jc w:val="both"/>
        <w:rPr>
          <w:rFonts w:cs="Times New Roman"/>
        </w:rPr>
      </w:pPr>
    </w:p>
    <w:p w14:paraId="5D811CCB" w14:textId="77777777" w:rsidR="007F48BF" w:rsidRDefault="007F48BF">
      <w:pPr>
        <w:jc w:val="both"/>
        <w:rPr>
          <w:rFonts w:cs="Times New Roman"/>
        </w:rPr>
      </w:pPr>
    </w:p>
    <w:p w14:paraId="3D3A81C5" w14:textId="77777777" w:rsidR="007F48BF" w:rsidRDefault="007F48BF">
      <w:pPr>
        <w:jc w:val="both"/>
        <w:rPr>
          <w:rFonts w:cs="Times New Roman"/>
        </w:rPr>
      </w:pPr>
    </w:p>
    <w:p w14:paraId="08913D3C" w14:textId="77777777" w:rsidR="007F48BF" w:rsidRDefault="007F48BF">
      <w:pPr>
        <w:jc w:val="both"/>
        <w:rPr>
          <w:rFonts w:cs="Times New Roman"/>
        </w:rPr>
      </w:pPr>
    </w:p>
    <w:p w14:paraId="46E6D208" w14:textId="615DB9A6" w:rsidR="007F48BF" w:rsidRDefault="00AD4578">
      <w:pPr>
        <w:jc w:val="center"/>
        <w:rPr>
          <w:rFonts w:cs="Times New Roman"/>
        </w:rPr>
      </w:pPr>
      <w:r>
        <w:rPr>
          <w:rFonts w:ascii="Times New Roman" w:hAnsi="Times New Roman" w:cs="Times New Roman"/>
          <w:sz w:val="28"/>
          <w:szCs w:val="28"/>
        </w:rPr>
        <w:t>Москва</w:t>
      </w:r>
    </w:p>
    <w:p w14:paraId="20144F54" w14:textId="0FA626FA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  <w:sectPr w:rsidR="007F48BF">
          <w:pgSz w:w="11906" w:h="16838"/>
          <w:pgMar w:top="1134" w:right="1134" w:bottom="1693" w:left="1134" w:header="0" w:footer="0" w:gutter="0"/>
          <w:cols w:space="720"/>
          <w:formProt w:val="0"/>
          <w:docGrid w:linePitch="100"/>
        </w:sectPr>
      </w:pPr>
      <w:r>
        <w:rPr>
          <w:rFonts w:ascii="Times New Roman" w:hAnsi="Times New Roman" w:cs="Times New Roman"/>
          <w:sz w:val="28"/>
          <w:szCs w:val="28"/>
        </w:rPr>
        <w:t>202</w:t>
      </w:r>
      <w:r w:rsidR="002D221D">
        <w:rPr>
          <w:rFonts w:ascii="Times New Roman" w:hAnsi="Times New Roman" w:cs="Times New Roman"/>
          <w:sz w:val="28"/>
          <w:szCs w:val="28"/>
        </w:rPr>
        <w:t>2</w:t>
      </w:r>
    </w:p>
    <w:p w14:paraId="44E74245" w14:textId="16000BB1" w:rsidR="00B36206" w:rsidRPr="00E16F20" w:rsidRDefault="00AD4578" w:rsidP="00E16F20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1. </w:t>
      </w:r>
      <w:r w:rsidR="002D5CBF">
        <w:rPr>
          <w:rFonts w:ascii="Times New Roman" w:hAnsi="Times New Roman" w:cs="Times New Roman"/>
          <w:b/>
          <w:bCs/>
          <w:sz w:val="32"/>
          <w:szCs w:val="32"/>
        </w:rPr>
        <w:t>Описание метода</w:t>
      </w:r>
      <w:r w:rsidRPr="006428AB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38E41A86" w14:textId="396AD604" w:rsidR="0079470B" w:rsidRPr="00E16F20" w:rsidRDefault="0079470B" w:rsidP="00E16F20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>Рассмотрим систему линейных алгебраических</w:t>
      </w:r>
      <w:r w:rsidR="00E16F20" w:rsidRPr="00E16F20">
        <w:rPr>
          <w:rFonts w:ascii="Times New Roman" w:hAnsi="Times New Roman" w:cs="Times New Roman"/>
          <w:sz w:val="28"/>
          <w:szCs w:val="28"/>
        </w:rPr>
        <w:t xml:space="preserve"> </w:t>
      </w:r>
      <w:r w:rsidRPr="00E16F20">
        <w:rPr>
          <w:rFonts w:ascii="Times New Roman" w:hAnsi="Times New Roman" w:cs="Times New Roman"/>
          <w:sz w:val="28"/>
          <w:szCs w:val="28"/>
        </w:rPr>
        <w:t>уравнений (СЛАУ):</w:t>
      </w:r>
      <w:r w:rsidRPr="00E16F20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14:paraId="21DA63F8" w14:textId="52A13B55" w:rsidR="0079470B" w:rsidRP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>Постановка задачи решения СЛАУ</w:t>
      </w:r>
    </w:p>
    <w:p w14:paraId="0E6E0A97" w14:textId="56EBE123" w:rsidR="00E16F20" w:rsidRPr="00E16F20" w:rsidRDefault="00E16F20" w:rsidP="0028334B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228E2D1" wp14:editId="671E6052">
            <wp:extent cx="3721100" cy="393809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77460" cy="399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6EBC1" w14:textId="7C411585" w:rsidR="0079470B" w:rsidRPr="00E16F20" w:rsidRDefault="0079470B" w:rsidP="00E16F20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А – разреженная матрица, </w:t>
      </w:r>
      <w:proofErr w:type="gramStart"/>
      <w:r w:rsidR="00E16F20" w:rsidRPr="00E16F20">
        <w:rPr>
          <w:rFonts w:ascii="Times New Roman" w:hAnsi="Times New Roman" w:cs="Times New Roman"/>
          <w:sz w:val="28"/>
          <w:szCs w:val="28"/>
        </w:rPr>
        <w:t>n</w:t>
      </w:r>
      <w:r w:rsidR="00E16F20">
        <w:rPr>
          <w:rFonts w:ascii="Times New Roman" w:hAnsi="Times New Roman" w:cs="Times New Roman"/>
          <w:sz w:val="28"/>
          <w:szCs w:val="28"/>
        </w:rPr>
        <w:t xml:space="preserve"> </w:t>
      </w:r>
      <w:r w:rsidR="00E16F20" w:rsidRPr="00E16F20">
        <w:rPr>
          <w:rFonts w:ascii="Times New Roman" w:hAnsi="Times New Roman" w:cs="Times New Roman"/>
          <w:sz w:val="28"/>
          <w:szCs w:val="28"/>
        </w:rPr>
        <w:t>&gt;</w:t>
      </w:r>
      <w:proofErr w:type="gramEnd"/>
      <w:r w:rsidRPr="00E16F20">
        <w:rPr>
          <w:rFonts w:ascii="Times New Roman" w:hAnsi="Times New Roman" w:cs="Times New Roman"/>
          <w:sz w:val="28"/>
          <w:szCs w:val="28"/>
        </w:rPr>
        <w:t xml:space="preserve"> 100000</w:t>
      </w:r>
      <w:r w:rsidR="00E16F20">
        <w:rPr>
          <w:rFonts w:ascii="Times New Roman" w:hAnsi="Times New Roman" w:cs="Times New Roman"/>
          <w:sz w:val="28"/>
          <w:szCs w:val="28"/>
        </w:rPr>
        <w:t>.</w:t>
      </w:r>
    </w:p>
    <w:p w14:paraId="1D651154" w14:textId="065BFC02" w:rsidR="00E16F20" w:rsidRDefault="0079470B" w:rsidP="00E16F20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>Численные методы решения СЛАУ</w:t>
      </w:r>
      <w:r w:rsidR="00E16F20">
        <w:rPr>
          <w:rFonts w:ascii="Times New Roman" w:hAnsi="Times New Roman" w:cs="Times New Roman"/>
          <w:sz w:val="28"/>
          <w:szCs w:val="28"/>
        </w:rPr>
        <w:t>:</w:t>
      </w:r>
    </w:p>
    <w:p w14:paraId="21DD29EE" w14:textId="6214FDD2" w:rsidR="00E16F20" w:rsidRDefault="00E16F20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79470B" w:rsidRPr="00E16F20">
        <w:rPr>
          <w:rFonts w:ascii="Times New Roman" w:hAnsi="Times New Roman" w:cs="Times New Roman"/>
          <w:sz w:val="28"/>
          <w:szCs w:val="28"/>
        </w:rPr>
        <w:t>Прямые методы - позволяют найти решение за определенное количество шагов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55C2EE52" w14:textId="776DB6B0" w:rsid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• Метод Ньютона, LU-разложение, … </w:t>
      </w:r>
    </w:p>
    <w:p w14:paraId="5E980308" w14:textId="77777777" w:rsidR="00E16F20" w:rsidRDefault="00E16F20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</w:t>
      </w:r>
      <w:r w:rsidR="0079470B" w:rsidRPr="00E16F20">
        <w:rPr>
          <w:rFonts w:ascii="Times New Roman" w:hAnsi="Times New Roman" w:cs="Times New Roman"/>
          <w:sz w:val="28"/>
          <w:szCs w:val="28"/>
        </w:rPr>
        <w:t xml:space="preserve">Итерационные – устанавливают процедуру уточнения определенного начального приближения к решению </w:t>
      </w:r>
    </w:p>
    <w:p w14:paraId="6FC64267" w14:textId="23EE4EB9" w:rsid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• Метод простой итерации, Гаусса-Зейделя, … </w:t>
      </w:r>
    </w:p>
    <w:p w14:paraId="4A0DAC1D" w14:textId="42E5D653" w:rsidR="0079470B" w:rsidRP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>Все методы используют детерминированный алгоритм</w:t>
      </w:r>
      <w:r w:rsidR="00E16F20">
        <w:rPr>
          <w:rFonts w:ascii="Times New Roman" w:hAnsi="Times New Roman" w:cs="Times New Roman"/>
          <w:sz w:val="28"/>
          <w:szCs w:val="28"/>
        </w:rPr>
        <w:t xml:space="preserve">. </w:t>
      </w:r>
      <w:r w:rsidRPr="00E16F20">
        <w:rPr>
          <w:rFonts w:ascii="Times New Roman" w:hAnsi="Times New Roman" w:cs="Times New Roman"/>
          <w:sz w:val="28"/>
          <w:szCs w:val="28"/>
        </w:rPr>
        <w:t>Большинство плохо поддаются распараллеливанию</w:t>
      </w:r>
      <w:r w:rsidR="00E16F20">
        <w:rPr>
          <w:rFonts w:ascii="Times New Roman" w:hAnsi="Times New Roman" w:cs="Times New Roman"/>
          <w:sz w:val="28"/>
          <w:szCs w:val="28"/>
        </w:rPr>
        <w:t xml:space="preserve">. </w:t>
      </w:r>
      <w:r w:rsidRPr="00E16F20">
        <w:rPr>
          <w:rFonts w:ascii="Times New Roman" w:hAnsi="Times New Roman" w:cs="Times New Roman"/>
          <w:sz w:val="28"/>
          <w:szCs w:val="28"/>
        </w:rPr>
        <w:t>Для итерационных методов существует проблема сходимости</w:t>
      </w:r>
      <w:r w:rsidR="00E16F20">
        <w:rPr>
          <w:rFonts w:ascii="Times New Roman" w:hAnsi="Times New Roman" w:cs="Times New Roman"/>
          <w:sz w:val="28"/>
          <w:szCs w:val="28"/>
        </w:rPr>
        <w:t>.</w:t>
      </w:r>
    </w:p>
    <w:p w14:paraId="675AC5CE" w14:textId="77777777" w:rsidR="0028334B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Метод Монте-Карло – стохастический численный метод </w:t>
      </w:r>
    </w:p>
    <w:p w14:paraId="1C53406B" w14:textId="77777777" w:rsidR="0028334B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Особенности: </w:t>
      </w:r>
    </w:p>
    <w:p w14:paraId="2E6B58D9" w14:textId="77777777" w:rsidR="0028334B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• Использует случайные числа </w:t>
      </w:r>
    </w:p>
    <w:p w14:paraId="0D8E7BEC" w14:textId="77777777" w:rsidR="0028334B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• Позволяет найти решение любого количества корней, не решая СЛАУ целиком </w:t>
      </w:r>
    </w:p>
    <w:p w14:paraId="3AC9D1C1" w14:textId="77777777" w:rsidR="0028334B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• Обладает естественным параллелизмом </w:t>
      </w:r>
    </w:p>
    <w:p w14:paraId="4022318F" w14:textId="77777777" w:rsidR="0028334B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• Время нахождения одного корня практически не зависит от размерности СЛАУ и зависит только от свойств СЛАУ </w:t>
      </w:r>
    </w:p>
    <w:p w14:paraId="54DCF68B" w14:textId="77777777" w:rsidR="0028334B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>Ограничения: • Матрица А коэффициентов СЛАУ должна обладать диагональным преобладанием:</w:t>
      </w:r>
    </w:p>
    <w:p w14:paraId="7FA911B6" w14:textId="3BEB1ED8" w:rsidR="0028334B" w:rsidRDefault="0028334B" w:rsidP="0028334B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06F76D8" wp14:editId="01B314B4">
            <wp:extent cx="2208417" cy="612775"/>
            <wp:effectExtent l="0" t="0" r="0" b="0"/>
            <wp:docPr id="7" name="Рисунок 7" descr="Изображение выглядит как текст, часы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Изображение выглядит как текст, часы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8417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AB8A4" w14:textId="5A621413" w:rsidR="0079470B" w:rsidRP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>• Нужен качественный генератор случайных чисел</w:t>
      </w:r>
    </w:p>
    <w:p w14:paraId="7E02E22E" w14:textId="4FABF1BA" w:rsidR="0079470B" w:rsidRP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2ECE0C1" w14:textId="4477262D" w:rsidR="0028334B" w:rsidRDefault="0079470B" w:rsidP="0028334B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lastRenderedPageBreak/>
        <w:t>Схема метода Монте-Карло</w:t>
      </w:r>
    </w:p>
    <w:p w14:paraId="14C1B476" w14:textId="13620880" w:rsidR="0079470B" w:rsidRP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 xml:space="preserve">Для решения СЛАУ методом Монте-Карло необходимо привести ее к следующему виду: </w:t>
      </w:r>
    </w:p>
    <w:p w14:paraId="6E45BB1F" w14:textId="77777777" w:rsidR="0028334B" w:rsidRDefault="0079470B" w:rsidP="0028334B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C213C7A" wp14:editId="3F650543">
            <wp:extent cx="1543050" cy="439079"/>
            <wp:effectExtent l="0" t="0" r="0" b="0"/>
            <wp:docPr id="8" name="Рисунок 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56603" cy="442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53F85" w14:textId="2A0072ED" w:rsidR="0079470B" w:rsidRPr="00E16F20" w:rsidRDefault="0079470B" w:rsidP="0079470B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t>Метод Монте-Карло заключается в моделировании цепи Маркова, что можно представить как случайное блуждание по матрице коэффициентов. Матрица вероятностей переходов строится по матрице коэффициентов:</w:t>
      </w:r>
    </w:p>
    <w:p w14:paraId="20CF1F31" w14:textId="7968B806" w:rsidR="0079470B" w:rsidRPr="00E16F20" w:rsidRDefault="0079470B" w:rsidP="0028334B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16F2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749ACB3" wp14:editId="2341EFE5">
            <wp:extent cx="2065092" cy="1403350"/>
            <wp:effectExtent l="0" t="0" r="0" b="0"/>
            <wp:docPr id="9" name="Рисунок 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73776" cy="140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D7A82" w14:textId="27E13ECE" w:rsidR="00E16F20" w:rsidRPr="0028334B" w:rsidRDefault="0028334B" w:rsidP="0079470B">
      <w:pPr>
        <w:spacing w:line="360" w:lineRule="auto"/>
        <w:ind w:firstLine="709"/>
        <w:jc w:val="both"/>
        <w:rPr>
          <w:rFonts w:ascii="Times New Roman" w:eastAsia="Yu Mincho" w:hAnsi="Times New Roman" w:cs="Times New Roman" w:hint="eastAsia"/>
          <w:sz w:val="28"/>
          <w:szCs w:val="28"/>
          <w:lang w:eastAsia="ja-JP"/>
        </w:rPr>
      </w:pPr>
      <w:r>
        <w:rPr>
          <w:rFonts w:ascii="Times New Roman" w:hAnsi="Times New Roman" w:cs="Times New Roman"/>
          <w:sz w:val="28"/>
          <w:szCs w:val="28"/>
        </w:rPr>
        <w:t>В итоге получим следующую последовательность действий</w:t>
      </w:r>
      <w:r>
        <w:rPr>
          <w:rFonts w:ascii="Times New Roman" w:eastAsia="Yu Mincho" w:hAnsi="Times New Roman" w:cs="Times New Roman" w:hint="eastAsia"/>
          <w:sz w:val="28"/>
          <w:szCs w:val="28"/>
          <w:lang w:eastAsia="ja-JP"/>
        </w:rPr>
        <w:t>:</w:t>
      </w:r>
    </w:p>
    <w:p w14:paraId="1CEFB729" w14:textId="3AB34AFA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>Получить матрицу коэффициентов</w:t>
      </w:r>
      <w:r w:rsidR="0028334B">
        <w:rPr>
          <w:rFonts w:ascii="Times New Roman" w:hAnsi="Times New Roman" w:cs="Times New Roman"/>
          <w:sz w:val="28"/>
          <w:szCs w:val="28"/>
        </w:rPr>
        <w:t xml:space="preserve">. </w:t>
      </w:r>
      <w:r w:rsidRPr="0028334B">
        <w:rPr>
          <w:rFonts w:ascii="Times New Roman" w:hAnsi="Times New Roman" w:cs="Times New Roman"/>
          <w:sz w:val="28"/>
          <w:szCs w:val="28"/>
        </w:rPr>
        <w:t>Рассчитать матрицу переходов</w:t>
      </w:r>
      <w:r w:rsidR="0028334B">
        <w:rPr>
          <w:rFonts w:ascii="Times New Roman" w:hAnsi="Times New Roman" w:cs="Times New Roman"/>
          <w:sz w:val="28"/>
          <w:szCs w:val="28"/>
        </w:rPr>
        <w:t xml:space="preserve"> </w:t>
      </w:r>
      <w:r w:rsidRPr="0028334B">
        <w:rPr>
          <w:rFonts w:ascii="Times New Roman" w:hAnsi="Times New Roman" w:cs="Times New Roman"/>
          <w:sz w:val="28"/>
          <w:szCs w:val="28"/>
        </w:rPr>
        <w:t>P</w:t>
      </w:r>
      <w:r w:rsidR="0028334B">
        <w:rPr>
          <w:rFonts w:ascii="Times New Roman" w:hAnsi="Times New Roman" w:cs="Times New Roman"/>
          <w:sz w:val="28"/>
          <w:szCs w:val="28"/>
        </w:rPr>
        <w:t>.</w:t>
      </w:r>
      <w:r w:rsidRPr="0028334B">
        <w:rPr>
          <w:rFonts w:ascii="Times New Roman" w:hAnsi="Times New Roman" w:cs="Times New Roman"/>
          <w:sz w:val="28"/>
          <w:szCs w:val="28"/>
        </w:rPr>
        <w:t xml:space="preserve"> Рассчитать вектор весов W</w:t>
      </w:r>
    </w:p>
    <w:p w14:paraId="7C1B09BA" w14:textId="77777777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 xml:space="preserve">Начало цикла расчета корней СЛАУ </w:t>
      </w:r>
    </w:p>
    <w:p w14:paraId="276158A9" w14:textId="77777777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 xml:space="preserve">Выбор i-го корня для расчета </w:t>
      </w:r>
    </w:p>
    <w:p w14:paraId="13DD2269" w14:textId="77777777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 xml:space="preserve">Начало реализации N итераций поиска оценок корня </w:t>
      </w:r>
    </w:p>
    <w:p w14:paraId="691F22BA" w14:textId="77777777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 xml:space="preserve">Построить цепь Маркова для оценки E </w:t>
      </w:r>
      <w:proofErr w:type="spellStart"/>
      <w:r w:rsidRPr="0028334B">
        <w:rPr>
          <w:rFonts w:ascii="Times New Roman" w:hAnsi="Times New Roman" w:cs="Times New Roman"/>
          <w:sz w:val="28"/>
          <w:szCs w:val="28"/>
        </w:rPr>
        <w:t>iго</w:t>
      </w:r>
      <w:proofErr w:type="spellEnd"/>
      <w:r w:rsidRPr="0028334B">
        <w:rPr>
          <w:rFonts w:ascii="Times New Roman" w:hAnsi="Times New Roman" w:cs="Times New Roman"/>
          <w:sz w:val="28"/>
          <w:szCs w:val="28"/>
        </w:rPr>
        <w:t xml:space="preserve"> корня </w:t>
      </w:r>
    </w:p>
    <w:p w14:paraId="6DB791F4" w14:textId="77777777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 xml:space="preserve">X[i] += E </w:t>
      </w:r>
    </w:p>
    <w:p w14:paraId="2E949DA2" w14:textId="77777777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 xml:space="preserve">Конец реализации N итераций поиска оценок корня </w:t>
      </w:r>
    </w:p>
    <w:p w14:paraId="6552FB9F" w14:textId="77777777" w:rsid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 xml:space="preserve">X[i] /= N </w:t>
      </w:r>
    </w:p>
    <w:p w14:paraId="4168C247" w14:textId="58F3E5C1" w:rsidR="00E16F20" w:rsidRPr="0028334B" w:rsidRDefault="00E16F20" w:rsidP="0028334B">
      <w:pPr>
        <w:pStyle w:val="ab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8334B">
        <w:rPr>
          <w:rFonts w:ascii="Times New Roman" w:hAnsi="Times New Roman" w:cs="Times New Roman"/>
          <w:sz w:val="28"/>
          <w:szCs w:val="28"/>
        </w:rPr>
        <w:t>Конец цикла расчета корней СЛАУ</w:t>
      </w:r>
    </w:p>
    <w:p w14:paraId="7CD97F42" w14:textId="77777777" w:rsidR="00B36206" w:rsidRPr="00D401BA" w:rsidRDefault="00B36206" w:rsidP="00B36206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8D0A13B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63F03D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BB2CD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64E5B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0ECBBBC" w14:textId="77777777" w:rsidR="00B36206" w:rsidRDefault="00B36206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31D05CD6" w14:textId="62759473" w:rsidR="007F48BF" w:rsidRPr="00B22D2A" w:rsidRDefault="00AD4578" w:rsidP="001B5070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B22D2A">
        <w:rPr>
          <w:rFonts w:ascii="Times New Roman" w:hAnsi="Times New Roman" w:cs="Times New Roman"/>
          <w:b/>
          <w:bCs/>
          <w:sz w:val="32"/>
          <w:szCs w:val="32"/>
          <w:lang w:val="en-US"/>
        </w:rPr>
        <w:lastRenderedPageBreak/>
        <w:t xml:space="preserve">2. </w:t>
      </w:r>
      <w:r w:rsidR="00B22D2A">
        <w:rPr>
          <w:rFonts w:ascii="Times New Roman" w:hAnsi="Times New Roman" w:cs="Times New Roman"/>
          <w:b/>
          <w:bCs/>
          <w:sz w:val="32"/>
          <w:szCs w:val="32"/>
        </w:rPr>
        <w:t>Реализация</w:t>
      </w:r>
      <w:r w:rsidR="00B22D2A" w:rsidRPr="00B22D2A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 w:rsidR="00B22D2A">
        <w:rPr>
          <w:rFonts w:ascii="Times New Roman" w:hAnsi="Times New Roman" w:cs="Times New Roman"/>
          <w:b/>
          <w:bCs/>
          <w:sz w:val="32"/>
          <w:szCs w:val="32"/>
        </w:rPr>
        <w:t>на</w:t>
      </w:r>
      <w:r w:rsidR="00B22D2A" w:rsidRPr="00B22D2A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 w:rsidR="00B22D2A">
        <w:rPr>
          <w:rFonts w:ascii="Times New Roman" w:hAnsi="Times New Roman" w:cs="Times New Roman"/>
          <w:b/>
          <w:bCs/>
          <w:sz w:val="32"/>
          <w:szCs w:val="32"/>
        </w:rPr>
        <w:t>С</w:t>
      </w:r>
      <w:r w:rsidR="00B22D2A" w:rsidRPr="00B22D2A">
        <w:rPr>
          <w:rFonts w:ascii="Times New Roman" w:hAnsi="Times New Roman" w:cs="Times New Roman"/>
          <w:b/>
          <w:bCs/>
          <w:sz w:val="32"/>
          <w:szCs w:val="32"/>
          <w:lang w:val="en-US"/>
        </w:rPr>
        <w:t>++</w:t>
      </w:r>
      <w:r w:rsidRPr="00B22D2A">
        <w:rPr>
          <w:rFonts w:ascii="Times New Roman" w:hAnsi="Times New Roman" w:cs="Times New Roman"/>
          <w:b/>
          <w:bCs/>
          <w:sz w:val="32"/>
          <w:szCs w:val="32"/>
          <w:lang w:val="en-US"/>
        </w:rPr>
        <w:t>.</w:t>
      </w:r>
    </w:p>
    <w:p w14:paraId="2A2AC76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#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fndef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MONTE_CARLO_METHOD_HPP</w:t>
      </w:r>
    </w:p>
    <w:p w14:paraId="4631597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#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define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MONTE_CARLO_METHOD_HPP</w:t>
      </w:r>
    </w:p>
    <w:p w14:paraId="6E42254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7A9C5EE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#include &lt;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math.h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&gt;</w:t>
      </w:r>
    </w:p>
    <w:p w14:paraId="5BF246A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#include &lt;algorithm&gt;</w:t>
      </w:r>
    </w:p>
    <w:p w14:paraId="788D09B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55BAD99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#include "matrix.hpp"</w:t>
      </w:r>
    </w:p>
    <w:p w14:paraId="7C3B735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0FC3BA01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emplate &lt;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ypename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Type&gt;</w:t>
      </w:r>
    </w:p>
    <w:p w14:paraId="62C3683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const Matrix&lt;Type&gt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get_non_absorbing_transition_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robability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nst Matrix&lt;Type&gt; &amp;A, Matrix&lt;Type&gt; &amp;P)</w:t>
      </w:r>
    </w:p>
    <w:p w14:paraId="7D82EEF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{</w:t>
      </w:r>
    </w:p>
    <w:p w14:paraId="231718E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row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row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4824452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col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col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327D586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Matrix&lt;Type&gt;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ow, col);</w:t>
      </w:r>
    </w:p>
    <w:p w14:paraId="0DB48D6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Type sum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62A2890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0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 row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+)</w:t>
      </w:r>
    </w:p>
    <w:p w14:paraId="106FCA1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2BA92B4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13ED0DF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j = 0; j &lt; col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++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083E97A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sum += abs(A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;</w:t>
      </w:r>
      <w:proofErr w:type="gramEnd"/>
    </w:p>
    <w:p w14:paraId="644C94F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j = 0; j &lt; col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++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68FCBE5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4320242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sum &gt; 1e-6)</w:t>
      </w:r>
    </w:p>
    <w:p w14:paraId="43176CE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 = abs(A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[j])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um;</w:t>
      </w:r>
      <w:proofErr w:type="gramEnd"/>
    </w:p>
    <w:p w14:paraId="74BA462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else</w:t>
      </w:r>
    </w:p>
    <w:p w14:paraId="2922AE7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[j]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328B288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1F9F7A9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442EFD1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0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 row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+)</w:t>
      </w:r>
    </w:p>
    <w:p w14:paraId="59B086C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642FE40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0] = 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0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1C4AAE11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j = 1; j &lt; col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++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7804826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 = 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 - 1] + 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;</w:t>
      </w:r>
    </w:p>
    <w:p w14:paraId="600B035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l - 1] = 1.0;</w:t>
      </w:r>
    </w:p>
    <w:p w14:paraId="218C896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2780425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return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;</w:t>
      </w:r>
      <w:proofErr w:type="gramEnd"/>
    </w:p>
    <w:p w14:paraId="7E7D91C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}</w:t>
      </w:r>
    </w:p>
    <w:p w14:paraId="324DF2B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7364CFC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emplate &lt;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ypename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Type&gt;</w:t>
      </w:r>
    </w:p>
    <w:p w14:paraId="7D85320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const Matrix&lt;Type&gt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get_absorbing_transition_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robability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nst Matrix&lt;Type&gt; &amp;A, double scale, Matrix&lt;Type&gt; &amp;P)</w:t>
      </w:r>
    </w:p>
    <w:p w14:paraId="79DD443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{</w:t>
      </w:r>
    </w:p>
    <w:p w14:paraId="388F77D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row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row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72F5E01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col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col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5DA3339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Matrix&lt;Type&gt;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ow + 1, col + 1);</w:t>
      </w:r>
    </w:p>
    <w:p w14:paraId="58FF024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Type sum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4A07DA4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0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 row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+)</w:t>
      </w:r>
    </w:p>
    <w:p w14:paraId="2A4E9AC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2493D5B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567A09F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double sum1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22DD560C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lastRenderedPageBreak/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j = 0; j &lt; col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++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203AD3D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sum += abs(A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;</w:t>
      </w:r>
      <w:proofErr w:type="gramEnd"/>
    </w:p>
    <w:p w14:paraId="0BDEA66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77A233C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 = double((double(col) + scale)) / col *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um;</w:t>
      </w:r>
      <w:proofErr w:type="gramEnd"/>
    </w:p>
    <w:p w14:paraId="24A83C6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j = 0; j &lt; col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++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6521BB0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5A11725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sum &gt; 1e-6)</w:t>
      </w:r>
    </w:p>
    <w:p w14:paraId="6A5CF35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 = abs(A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[j])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um;</w:t>
      </w:r>
      <w:proofErr w:type="gramEnd"/>
    </w:p>
    <w:p w14:paraId="0AF001C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else</w:t>
      </w:r>
    </w:p>
    <w:p w14:paraId="34804F5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[j]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396F6FC1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sum1 += 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031F01B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5792026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[col] = 1 -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um1;</w:t>
      </w:r>
      <w:proofErr w:type="gramEnd"/>
    </w:p>
    <w:p w14:paraId="17730E5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33FA508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0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 row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+)</w:t>
      </w:r>
    </w:p>
    <w:p w14:paraId="24EF85D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13ED365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0] = 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0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0E4A367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j = 1; j &lt; col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++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5017658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 = 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j - 1] + P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[j];</w:t>
      </w:r>
    </w:p>
    <w:p w14:paraId="2C9F4CD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765337D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[col]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1.0;</w:t>
      </w:r>
      <w:proofErr w:type="gramEnd"/>
    </w:p>
    <w:p w14:paraId="7192BA6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2505E65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return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;</w:t>
      </w:r>
      <w:proofErr w:type="gramEnd"/>
    </w:p>
    <w:p w14:paraId="6E62B19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}</w:t>
      </w:r>
    </w:p>
    <w:p w14:paraId="5B43856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4860DBF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emplate &lt;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ypename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Type&gt;</w:t>
      </w:r>
    </w:p>
    <w:p w14:paraId="46E2702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class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MonteCarloMethod</w:t>
      </w:r>
      <w:proofErr w:type="spellEnd"/>
    </w:p>
    <w:p w14:paraId="77F4C26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{</w:t>
      </w:r>
    </w:p>
    <w:p w14:paraId="03D30BD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rivate:</w:t>
      </w:r>
    </w:p>
    <w:p w14:paraId="527AEF5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ow;</w:t>
      </w:r>
      <w:proofErr w:type="gramEnd"/>
    </w:p>
    <w:p w14:paraId="513C65B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l;</w:t>
      </w:r>
      <w:proofErr w:type="gramEnd"/>
    </w:p>
    <w:p w14:paraId="1518305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double err, sum1, sum2, x,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rr_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w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  <w:proofErr w:type="gramEnd"/>
    </w:p>
    <w:p w14:paraId="5C047A2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next, step,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imes;</w:t>
      </w:r>
      <w:proofErr w:type="gramEnd"/>
    </w:p>
    <w:p w14:paraId="32CE717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hops;</w:t>
      </w:r>
      <w:proofErr w:type="gramEnd"/>
    </w:p>
    <w:p w14:paraId="34E30F5C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05D11A5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ublic:</w:t>
      </w:r>
    </w:p>
    <w:p w14:paraId="41EB130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void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ni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7245D49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7BF8EDD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err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10000.0;</w:t>
      </w:r>
      <w:proofErr w:type="gramEnd"/>
    </w:p>
    <w:p w14:paraId="17C9DE7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1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3668A1CC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2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6713E0C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x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.0;</w:t>
      </w:r>
      <w:proofErr w:type="gramEnd"/>
    </w:p>
    <w:p w14:paraId="00A3320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next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;</w:t>
      </w:r>
      <w:proofErr w:type="gramEnd"/>
    </w:p>
    <w:p w14:paraId="0FC3C49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tep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20000;</w:t>
      </w:r>
      <w:proofErr w:type="gramEnd"/>
    </w:p>
    <w:p w14:paraId="64597A3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times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1;</w:t>
      </w:r>
      <w:proofErr w:type="gramEnd"/>
    </w:p>
    <w:p w14:paraId="57B39A5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rr_w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1e-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6;</w:t>
      </w:r>
      <w:proofErr w:type="gramEnd"/>
    </w:p>
    <w:p w14:paraId="2035D14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hops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;</w:t>
      </w:r>
      <w:proofErr w:type="gramEnd"/>
    </w:p>
    <w:p w14:paraId="4BAA756C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656787E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4FD5705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vector&lt;Type&gt; absorbing(const Matrix&lt;Type&gt; &amp;A, const std::vector&lt;Type&gt; &amp;b, double _err = 0.1)</w:t>
      </w:r>
    </w:p>
    <w:p w14:paraId="4A42FDF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0715B01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row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row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6611478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lastRenderedPageBreak/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col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col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3FF1284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Matrix&lt;Type&gt;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ow + 1, col + 1);</w:t>
      </w:r>
    </w:p>
    <w:p w14:paraId="21A42FA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Matrix&lt;Type&gt; t =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get_absorbing_transition_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robability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, 0.2, P);</w:t>
      </w:r>
    </w:p>
    <w:p w14:paraId="32C3C73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size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b.size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1BBD9A3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vector&lt;Type&gt; res(size);</w:t>
      </w:r>
    </w:p>
    <w:p w14:paraId="53D2DE2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rand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(unsigned)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ime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ULL));</w:t>
      </w:r>
    </w:p>
    <w:p w14:paraId="5BA1E07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total = 0, _total = 0, _hops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;</w:t>
      </w:r>
      <w:proofErr w:type="gramEnd"/>
    </w:p>
    <w:p w14:paraId="6C2C8AE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0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 size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+)</w:t>
      </w:r>
    </w:p>
    <w:p w14:paraId="03D95B5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4492050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ni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;</w:t>
      </w:r>
    </w:p>
    <w:p w14:paraId="30D7B10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total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;</w:t>
      </w:r>
      <w:proofErr w:type="gramEnd"/>
    </w:p>
    <w:p w14:paraId="5DAEA74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\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Calculating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x[" &lt;&lt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]... "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1053BA1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while (err &gt; _err)</w:t>
      </w:r>
    </w:p>
    <w:p w14:paraId="7717BF4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6511F15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cc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ep;</w:t>
      </w:r>
      <w:proofErr w:type="gramEnd"/>
    </w:p>
    <w:p w14:paraId="7C647BD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while (step--)</w:t>
      </w:r>
    </w:p>
    <w:p w14:paraId="35EF836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4091DFE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double v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1.0;</w:t>
      </w:r>
      <w:proofErr w:type="gramEnd"/>
    </w:p>
    <w:p w14:paraId="3747DC6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index =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, next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;</w:t>
      </w:r>
      <w:proofErr w:type="gramEnd"/>
    </w:p>
    <w:p w14:paraId="5ADEADA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while (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ext !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= col)</w:t>
      </w:r>
    </w:p>
    <w:p w14:paraId="2BB820B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51CC699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double r = double(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and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) / RAND_MAX;</w:t>
      </w:r>
    </w:p>
    <w:p w14:paraId="29FBC6E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next =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upper_bound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t[index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.begin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, t[index].end(), r) - t[index].begin();</w:t>
      </w:r>
    </w:p>
    <w:p w14:paraId="3B099DB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next == col)</w:t>
      </w:r>
    </w:p>
    <w:p w14:paraId="7AF3AE7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ntinue;</w:t>
      </w:r>
      <w:proofErr w:type="gramEnd"/>
    </w:p>
    <w:p w14:paraId="7178441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abs(P[index][next]) &gt; 1e-6)</w:t>
      </w:r>
    </w:p>
    <w:p w14:paraId="2DDA4B1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v = v * A[index][next] / P[index][next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2A7F14C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else</w:t>
      </w:r>
    </w:p>
    <w:p w14:paraId="684E1B2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v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;</w:t>
      </w:r>
      <w:proofErr w:type="gramEnd"/>
    </w:p>
    <w:p w14:paraId="177535E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hops+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;</w:t>
      </w:r>
      <w:proofErr w:type="gramEnd"/>
    </w:p>
    <w:p w14:paraId="06A1033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_hops+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;</w:t>
      </w:r>
      <w:proofErr w:type="gramEnd"/>
    </w:p>
    <w:p w14:paraId="6A04D581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index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ext;</w:t>
      </w:r>
      <w:proofErr w:type="gramEnd"/>
    </w:p>
    <w:p w14:paraId="567F9A1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78484C1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v = v * b[index] / P[index][col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089BC40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1 +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v;</w:t>
      </w:r>
      <w:proofErr w:type="gramEnd"/>
    </w:p>
    <w:p w14:paraId="5ABB364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2 += v *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v;</w:t>
      </w:r>
      <w:proofErr w:type="gramEnd"/>
    </w:p>
    <w:p w14:paraId="5B1EFCF1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4EDA82A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tep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1;</w:t>
      </w:r>
      <w:proofErr w:type="gramEnd"/>
    </w:p>
    <w:p w14:paraId="2FD2A64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total = total +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c;</w:t>
      </w:r>
      <w:proofErr w:type="gramEnd"/>
    </w:p>
    <w:p w14:paraId="3F42677C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total % 200000 == 0)</w:t>
      </w:r>
    </w:p>
    <w:p w14:paraId="7188CA8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total &lt;&lt; " random walks generated"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27CE65A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x = sum1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otal;</w:t>
      </w:r>
      <w:proofErr w:type="gramEnd"/>
    </w:p>
    <w:p w14:paraId="341E6B9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double __err = (sum2 - sum1 / total) / total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otal;</w:t>
      </w:r>
      <w:proofErr w:type="gramEnd"/>
    </w:p>
    <w:p w14:paraId="0E127B5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imes+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;</w:t>
      </w:r>
      <w:proofErr w:type="gramEnd"/>
    </w:p>
    <w:p w14:paraId="7612794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err = sqrt(__err)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x;</w:t>
      </w:r>
      <w:proofErr w:type="gramEnd"/>
    </w:p>
    <w:p w14:paraId="3DC31C8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012AB74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\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Tota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random walks: " &lt;&lt; total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5EC5A37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Average hops: " &lt;&lt; hops / total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5F1BE391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res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x;</w:t>
      </w:r>
      <w:proofErr w:type="gramEnd"/>
    </w:p>
    <w:p w14:paraId="4BF61BD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_total +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otal;</w:t>
      </w:r>
      <w:proofErr w:type="gramEnd"/>
    </w:p>
    <w:p w14:paraId="3B973C6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33F637A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lastRenderedPageBreak/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\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Avegage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total random walks: " &lt;&lt; _total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07C2E16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Average hops: " &lt;&lt; _hops / _total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5A4D37E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return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res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;</w:t>
      </w:r>
    </w:p>
    <w:p w14:paraId="5F6687C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  <w:t>}</w:t>
      </w:r>
    </w:p>
    <w:p w14:paraId="7B7509C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eastAsia="ja-JP"/>
        </w:rPr>
      </w:pPr>
    </w:p>
    <w:p w14:paraId="54061C7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vector&lt;Type&gt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on_absorbing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const Matrix&lt;Type&gt; &amp;A, const std::vector&lt;Type&gt; &amp;b, double _err = 0.1)</w:t>
      </w:r>
    </w:p>
    <w:p w14:paraId="097F128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6AF6338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row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row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0222EF1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col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.cols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113B691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Matrix&lt;Type&gt;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ow, col);</w:t>
      </w:r>
    </w:p>
    <w:p w14:paraId="2F3AD35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Matrix&lt;Type&gt; t =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get_non_absorbing_transition_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probability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, P);</w:t>
      </w:r>
    </w:p>
    <w:p w14:paraId="7EC9E45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size = </w:t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b.size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;</w:t>
      </w:r>
    </w:p>
    <w:p w14:paraId="224947C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vector&lt;Type&gt; res(size);</w:t>
      </w:r>
    </w:p>
    <w:p w14:paraId="705462D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rand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(unsigned)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ime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ULL));</w:t>
      </w:r>
    </w:p>
    <w:p w14:paraId="70614E2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unsigned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long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long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total = 0, _total = 0, _hops = 0;</w:t>
      </w:r>
    </w:p>
    <w:p w14:paraId="60007C9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for (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ize_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0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 size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+)</w:t>
      </w:r>
    </w:p>
    <w:p w14:paraId="0DB8BD3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{</w:t>
      </w:r>
    </w:p>
    <w:p w14:paraId="0340CE31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proofErr w:type="spellStart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ini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);</w:t>
      </w:r>
    </w:p>
    <w:p w14:paraId="6832D90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>tota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 xml:space="preserve"> = 0;</w:t>
      </w:r>
    </w:p>
    <w:p w14:paraId="01BD00B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\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Calculating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x[" &lt;&lt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]... "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4AD06FA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while (err &gt; _err)</w:t>
      </w:r>
    </w:p>
    <w:p w14:paraId="39581BFC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0436538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unsigned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long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long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cc = step;</w:t>
      </w:r>
    </w:p>
    <w:p w14:paraId="332E8E9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while (step--)</w:t>
      </w:r>
    </w:p>
    <w:p w14:paraId="1C2069E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228BAE3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double v = 0.0, w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1.0;</w:t>
      </w:r>
      <w:proofErr w:type="gramEnd"/>
    </w:p>
    <w:p w14:paraId="63A75203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unsigned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long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long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index =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, next = 0;</w:t>
      </w:r>
    </w:p>
    <w:p w14:paraId="25023BB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while (abs(w) &gt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rr_w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</w:t>
      </w:r>
    </w:p>
    <w:p w14:paraId="61B9DAA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{</w:t>
      </w:r>
    </w:p>
    <w:p w14:paraId="32055C0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double r = double(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and(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)) / RAND_MAX;</w:t>
      </w:r>
    </w:p>
    <w:p w14:paraId="12A971C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next =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upper_bound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t[index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.begin</w:t>
      </w:r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(), t[index].end(), r) - t[index].begin();</w:t>
      </w:r>
    </w:p>
    <w:p w14:paraId="097FDB2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P[index][next] &gt; 1e-6)</w:t>
      </w:r>
    </w:p>
    <w:p w14:paraId="09084A6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w = w * A[index][next] / P[index][next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1E1B315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else</w:t>
      </w:r>
    </w:p>
    <w:p w14:paraId="14402A2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w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0;</w:t>
      </w:r>
      <w:proofErr w:type="gramEnd"/>
    </w:p>
    <w:p w14:paraId="7C9EBED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hops+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;</w:t>
      </w:r>
      <w:proofErr w:type="gramEnd"/>
    </w:p>
    <w:p w14:paraId="710C045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_hops+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;</w:t>
      </w:r>
      <w:proofErr w:type="gramEnd"/>
    </w:p>
    <w:p w14:paraId="750E528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v = v + w * b[next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4181847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index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next;</w:t>
      </w:r>
      <w:proofErr w:type="gramEnd"/>
    </w:p>
    <w:p w14:paraId="20C3F80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190F688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v = v + b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];</w:t>
      </w:r>
      <w:proofErr w:type="gramEnd"/>
    </w:p>
    <w:p w14:paraId="7F2AF00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1 +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v;</w:t>
      </w:r>
      <w:proofErr w:type="gramEnd"/>
    </w:p>
    <w:p w14:paraId="2D46C0E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um2 += v *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v;</w:t>
      </w:r>
      <w:proofErr w:type="gramEnd"/>
    </w:p>
    <w:p w14:paraId="0E62B2FD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7B79444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step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1;</w:t>
      </w:r>
      <w:proofErr w:type="gramEnd"/>
    </w:p>
    <w:p w14:paraId="763E97F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total = total +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c;</w:t>
      </w:r>
      <w:proofErr w:type="gramEnd"/>
    </w:p>
    <w:p w14:paraId="5A57BB2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total % 200000 == 0)</w:t>
      </w:r>
    </w:p>
    <w:p w14:paraId="72B4002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total &lt;&lt; " random walks generated"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7E773727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x = sum1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otal;</w:t>
      </w:r>
      <w:proofErr w:type="gramEnd"/>
    </w:p>
    <w:p w14:paraId="3E8BC29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double __err = (sum2 - sum1 / total) / total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otal;</w:t>
      </w:r>
      <w:proofErr w:type="gramEnd"/>
    </w:p>
    <w:p w14:paraId="12B4D23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lastRenderedPageBreak/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times+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+;</w:t>
      </w:r>
      <w:proofErr w:type="gramEnd"/>
    </w:p>
    <w:p w14:paraId="3DF1DDD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err = sqrt(__err) /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x;</w:t>
      </w:r>
      <w:proofErr w:type="gramEnd"/>
    </w:p>
    <w:p w14:paraId="02D7D0E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if (total &gt;= 5000000)</w:t>
      </w:r>
    </w:p>
    <w:p w14:paraId="2C76F5CE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break;</w:t>
      </w:r>
      <w:proofErr w:type="gramEnd"/>
    </w:p>
    <w:p w14:paraId="6AC0B448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7DD113D5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58F2BEE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Total random walks: " &lt;&lt; total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739171D0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Average hops: " &lt;&lt; hops / total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2DC81B9F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_total +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total;</w:t>
      </w:r>
      <w:proofErr w:type="gramEnd"/>
    </w:p>
    <w:p w14:paraId="70D85B5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res[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i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] =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x;</w:t>
      </w:r>
      <w:proofErr w:type="gramEnd"/>
    </w:p>
    <w:p w14:paraId="3734AB0A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7A926C7B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vegage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total random walks: " &lt;&lt; _total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5E58A052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unsigned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long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long</w:t>
      </w:r>
      <w:proofErr w:type="spellEnd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vg_total_hops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= _hops / _total;</w:t>
      </w:r>
    </w:p>
    <w:p w14:paraId="090B4A8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std::</w:t>
      </w:r>
      <w:proofErr w:type="spellStart"/>
      <w:proofErr w:type="gram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cout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"Average hops: " &lt;&lt; 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avg_total_hops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 xml:space="preserve"> &lt;&lt; std::</w:t>
      </w:r>
      <w:proofErr w:type="spell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endl</w:t>
      </w:r>
      <w:proofErr w:type="spellEnd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;</w:t>
      </w:r>
    </w:p>
    <w:p w14:paraId="1136BD44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</w: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 xml:space="preserve">return </w:t>
      </w:r>
      <w:proofErr w:type="gramStart"/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res;</w:t>
      </w:r>
      <w:proofErr w:type="gramEnd"/>
    </w:p>
    <w:p w14:paraId="7C079139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ab/>
        <w:t>}</w:t>
      </w:r>
    </w:p>
    <w:p w14:paraId="495B286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};</w:t>
      </w:r>
    </w:p>
    <w:p w14:paraId="4929B216" w14:textId="77777777" w:rsidR="00B22D2A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</w:p>
    <w:p w14:paraId="2BD2E7AA" w14:textId="5FA1D872" w:rsidR="00396B0C" w:rsidRPr="00B22D2A" w:rsidRDefault="00B22D2A" w:rsidP="00B22D2A">
      <w:pPr>
        <w:spacing w:line="360" w:lineRule="auto"/>
        <w:ind w:firstLine="709"/>
        <w:jc w:val="both"/>
        <w:rPr>
          <w:rFonts w:ascii="Courier New" w:eastAsia="Yu Mincho" w:hAnsi="Courier New" w:cs="Courier New"/>
          <w:sz w:val="16"/>
          <w:szCs w:val="16"/>
          <w:lang w:val="en-US" w:eastAsia="ja-JP"/>
        </w:rPr>
      </w:pPr>
      <w:r w:rsidRPr="00B22D2A">
        <w:rPr>
          <w:rFonts w:ascii="Courier New" w:eastAsia="Yu Mincho" w:hAnsi="Courier New" w:cs="Courier New"/>
          <w:sz w:val="16"/>
          <w:szCs w:val="16"/>
          <w:lang w:val="en-US" w:eastAsia="ja-JP"/>
        </w:rPr>
        <w:t>#endif /* MONTE_CARLO_METHOD_HPP */</w:t>
      </w:r>
    </w:p>
    <w:p w14:paraId="2EFF0E88" w14:textId="40249569" w:rsidR="00297B2E" w:rsidRPr="00B22D2A" w:rsidRDefault="00297B2E" w:rsidP="00EB21B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40CD764" w14:textId="77777777" w:rsidR="00F7447D" w:rsidRPr="00B22D2A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7DDAF22" w14:textId="77777777" w:rsidR="00F7447D" w:rsidRPr="00B22D2A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7D265B43" w14:textId="77777777" w:rsidR="00F7447D" w:rsidRPr="00B22D2A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562C27F8" w14:textId="77777777" w:rsidR="00F7447D" w:rsidRPr="00B22D2A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46D84F3E" w14:textId="77777777" w:rsidR="00F7447D" w:rsidRPr="00B22D2A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7D0EAED1" w14:textId="134B9553" w:rsidR="00F7447D" w:rsidRPr="00B22D2A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55AC4514" w14:textId="4CE2E562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3786C7A1" w14:textId="48A53BF6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5FA295B" w14:textId="69114B7E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578A0CE5" w14:textId="661D8B26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16702878" w14:textId="67CD3A24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473C59E9" w14:textId="71520985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73443743" w14:textId="1B090099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4368BFC7" w14:textId="24921919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13D9ABD3" w14:textId="20A18C08" w:rsidR="00B36206" w:rsidRPr="00B22D2A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FF59B0B" w14:textId="77777777" w:rsidR="004F1528" w:rsidRPr="00B22D2A" w:rsidRDefault="004F1528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22CCBEDE" w14:textId="4A2E0239" w:rsidR="00DC0159" w:rsidRPr="00B22D2A" w:rsidRDefault="00AD4578" w:rsidP="00B22D2A">
      <w:pPr>
        <w:spacing w:before="24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>3. Демонстрация работы программы.</w:t>
      </w:r>
    </w:p>
    <w:p w14:paraId="31223BAA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spellStart"/>
      <w:r w:rsidRPr="0087669F">
        <w:rPr>
          <w:rFonts w:ascii="Courier New" w:hAnsi="Courier New" w:cs="Courier New"/>
          <w:sz w:val="20"/>
          <w:szCs w:val="20"/>
        </w:rPr>
        <w:t>ivan@asus-</w:t>
      </w:r>
      <w:proofErr w:type="gramStart"/>
      <w:r w:rsidRPr="0087669F">
        <w:rPr>
          <w:rFonts w:ascii="Courier New" w:hAnsi="Courier New" w:cs="Courier New"/>
          <w:sz w:val="20"/>
          <w:szCs w:val="20"/>
        </w:rPr>
        <w:t>laptop</w:t>
      </w:r>
      <w:proofErr w:type="spellEnd"/>
      <w:r w:rsidRPr="0087669F">
        <w:rPr>
          <w:rFonts w:ascii="Courier New" w:hAnsi="Courier New" w:cs="Courier New"/>
          <w:sz w:val="20"/>
          <w:szCs w:val="20"/>
        </w:rPr>
        <w:t>:~</w:t>
      </w:r>
      <w:proofErr w:type="gramEnd"/>
      <w:r w:rsidRPr="0087669F">
        <w:rPr>
          <w:rFonts w:ascii="Courier New" w:hAnsi="Courier New" w:cs="Courier New"/>
          <w:sz w:val="20"/>
          <w:szCs w:val="20"/>
        </w:rPr>
        <w:t>/</w:t>
      </w:r>
      <w:proofErr w:type="spellStart"/>
      <w:r w:rsidRPr="0087669F">
        <w:rPr>
          <w:rFonts w:ascii="Courier New" w:hAnsi="Courier New" w:cs="Courier New"/>
          <w:sz w:val="20"/>
          <w:szCs w:val="20"/>
        </w:rPr>
        <w:t>nm_cp</w:t>
      </w:r>
      <w:proofErr w:type="spellEnd"/>
      <w:r w:rsidRPr="0087669F">
        <w:rPr>
          <w:rFonts w:ascii="Courier New" w:hAnsi="Courier New" w:cs="Courier New"/>
          <w:sz w:val="20"/>
          <w:szCs w:val="20"/>
        </w:rPr>
        <w:t>$ ./solution ./tests/4x4.txt -p 0.005 -a</w:t>
      </w:r>
    </w:p>
    <w:p w14:paraId="0957C393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~Monte Carlo method with absorbing matrix~</w:t>
      </w:r>
    </w:p>
    <w:p w14:paraId="06F69794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3D21AC95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 xml:space="preserve">Calculating </w:t>
      </w:r>
      <w:proofErr w:type="gramStart"/>
      <w:r w:rsidRPr="0087669F">
        <w:rPr>
          <w:rFonts w:ascii="Courier New" w:hAnsi="Courier New" w:cs="Courier New"/>
          <w:sz w:val="20"/>
          <w:szCs w:val="20"/>
        </w:rPr>
        <w:t>x[</w:t>
      </w:r>
      <w:proofErr w:type="gramEnd"/>
      <w:r w:rsidRPr="0087669F">
        <w:rPr>
          <w:rFonts w:ascii="Courier New" w:hAnsi="Courier New" w:cs="Courier New"/>
          <w:sz w:val="20"/>
          <w:szCs w:val="20"/>
        </w:rPr>
        <w:t xml:space="preserve">0]... </w:t>
      </w:r>
    </w:p>
    <w:p w14:paraId="4FE6A339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5E10AC67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Total random walks: 20000</w:t>
      </w:r>
    </w:p>
    <w:p w14:paraId="40B2DE6F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Average hops: 19</w:t>
      </w:r>
    </w:p>
    <w:p w14:paraId="290C1B32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507C22F5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 xml:space="preserve">Calculating </w:t>
      </w:r>
      <w:proofErr w:type="gramStart"/>
      <w:r w:rsidRPr="0087669F">
        <w:rPr>
          <w:rFonts w:ascii="Courier New" w:hAnsi="Courier New" w:cs="Courier New"/>
          <w:sz w:val="20"/>
          <w:szCs w:val="20"/>
        </w:rPr>
        <w:t>x[</w:t>
      </w:r>
      <w:proofErr w:type="gramEnd"/>
      <w:r w:rsidRPr="0087669F">
        <w:rPr>
          <w:rFonts w:ascii="Courier New" w:hAnsi="Courier New" w:cs="Courier New"/>
          <w:sz w:val="20"/>
          <w:szCs w:val="20"/>
        </w:rPr>
        <w:t xml:space="preserve">1]... </w:t>
      </w:r>
    </w:p>
    <w:p w14:paraId="4555EA05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0BFF9391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Total random walks: 20000</w:t>
      </w:r>
    </w:p>
    <w:p w14:paraId="66CCDBAB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Average hops: 19</w:t>
      </w:r>
    </w:p>
    <w:p w14:paraId="5C141F96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0B0CAFFC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 xml:space="preserve">Calculating </w:t>
      </w:r>
      <w:proofErr w:type="gramStart"/>
      <w:r w:rsidRPr="0087669F">
        <w:rPr>
          <w:rFonts w:ascii="Courier New" w:hAnsi="Courier New" w:cs="Courier New"/>
          <w:sz w:val="20"/>
          <w:szCs w:val="20"/>
        </w:rPr>
        <w:t>x[</w:t>
      </w:r>
      <w:proofErr w:type="gramEnd"/>
      <w:r w:rsidRPr="0087669F">
        <w:rPr>
          <w:rFonts w:ascii="Courier New" w:hAnsi="Courier New" w:cs="Courier New"/>
          <w:sz w:val="20"/>
          <w:szCs w:val="20"/>
        </w:rPr>
        <w:t xml:space="preserve">2]... </w:t>
      </w:r>
    </w:p>
    <w:p w14:paraId="00C81F02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185A35A5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Total random walks: 20000</w:t>
      </w:r>
    </w:p>
    <w:p w14:paraId="57C8AAF8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Average hops: 20</w:t>
      </w:r>
    </w:p>
    <w:p w14:paraId="4853E1FE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5511B306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 xml:space="preserve">Calculating </w:t>
      </w:r>
      <w:proofErr w:type="gramStart"/>
      <w:r w:rsidRPr="0087669F">
        <w:rPr>
          <w:rFonts w:ascii="Courier New" w:hAnsi="Courier New" w:cs="Courier New"/>
          <w:sz w:val="20"/>
          <w:szCs w:val="20"/>
        </w:rPr>
        <w:t>x[</w:t>
      </w:r>
      <w:proofErr w:type="gramEnd"/>
      <w:r w:rsidRPr="0087669F">
        <w:rPr>
          <w:rFonts w:ascii="Courier New" w:hAnsi="Courier New" w:cs="Courier New"/>
          <w:sz w:val="20"/>
          <w:szCs w:val="20"/>
        </w:rPr>
        <w:t xml:space="preserve">3]... </w:t>
      </w:r>
    </w:p>
    <w:p w14:paraId="230DE0A5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200000 random walks generated</w:t>
      </w:r>
    </w:p>
    <w:p w14:paraId="666FF042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400000 random walks generated</w:t>
      </w:r>
    </w:p>
    <w:p w14:paraId="6F60F767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600000 random walks generated</w:t>
      </w:r>
    </w:p>
    <w:p w14:paraId="76002C0A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800000 random walks generated</w:t>
      </w:r>
    </w:p>
    <w:p w14:paraId="7FA6851F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1000000 random walks generated</w:t>
      </w:r>
    </w:p>
    <w:p w14:paraId="324E0274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1200000 random walks generated</w:t>
      </w:r>
    </w:p>
    <w:p w14:paraId="75C0F048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05CEF9B0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Total random walks: 1393903</w:t>
      </w:r>
    </w:p>
    <w:p w14:paraId="704D8E68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Average hops: 20</w:t>
      </w:r>
    </w:p>
    <w:p w14:paraId="6A5D11D5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0F820182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spellStart"/>
      <w:r w:rsidRPr="0087669F">
        <w:rPr>
          <w:rFonts w:ascii="Courier New" w:hAnsi="Courier New" w:cs="Courier New"/>
          <w:sz w:val="20"/>
          <w:szCs w:val="20"/>
        </w:rPr>
        <w:t>Avegage</w:t>
      </w:r>
      <w:proofErr w:type="spellEnd"/>
      <w:r w:rsidRPr="0087669F">
        <w:rPr>
          <w:rFonts w:ascii="Courier New" w:hAnsi="Courier New" w:cs="Courier New"/>
          <w:sz w:val="20"/>
          <w:szCs w:val="20"/>
        </w:rPr>
        <w:t xml:space="preserve"> total random walks: 1453903</w:t>
      </w:r>
    </w:p>
    <w:p w14:paraId="098085A3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Average hops: 20</w:t>
      </w:r>
    </w:p>
    <w:p w14:paraId="2293748A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0DEAA010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Total time: 744834 microsec</w:t>
      </w:r>
    </w:p>
    <w:p w14:paraId="7D0B35B0" w14:textId="77777777" w:rsidR="0087669F" w:rsidRPr="0087669F" w:rsidRDefault="0087669F" w:rsidP="0087669F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471F7B03" w14:textId="77777777" w:rsidR="007747FE" w:rsidRDefault="0087669F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87669F">
        <w:rPr>
          <w:rFonts w:ascii="Courier New" w:hAnsi="Courier New" w:cs="Courier New"/>
          <w:sz w:val="20"/>
          <w:szCs w:val="20"/>
        </w:rPr>
        <w:t>Success! Answer was written to the file 'answers/answer_4x4.txt'</w:t>
      </w:r>
    </w:p>
    <w:p w14:paraId="3EF4EC1F" w14:textId="73560C36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spellStart"/>
      <w:r w:rsidRPr="007747FE">
        <w:rPr>
          <w:rFonts w:ascii="Courier New" w:hAnsi="Courier New" w:cs="Courier New"/>
          <w:sz w:val="20"/>
          <w:szCs w:val="20"/>
        </w:rPr>
        <w:t>ivan@asus-</w:t>
      </w:r>
      <w:proofErr w:type="gramStart"/>
      <w:r w:rsidRPr="007747FE">
        <w:rPr>
          <w:rFonts w:ascii="Courier New" w:hAnsi="Courier New" w:cs="Courier New"/>
          <w:sz w:val="20"/>
          <w:szCs w:val="20"/>
        </w:rPr>
        <w:t>laptop</w:t>
      </w:r>
      <w:proofErr w:type="spellEnd"/>
      <w:r w:rsidRPr="007747FE">
        <w:rPr>
          <w:rFonts w:ascii="Courier New" w:hAnsi="Courier New" w:cs="Courier New"/>
          <w:sz w:val="20"/>
          <w:szCs w:val="20"/>
        </w:rPr>
        <w:t>:~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>/</w:t>
      </w:r>
      <w:proofErr w:type="spellStart"/>
      <w:r w:rsidRPr="007747FE">
        <w:rPr>
          <w:rFonts w:ascii="Courier New" w:hAnsi="Courier New" w:cs="Courier New"/>
          <w:sz w:val="20"/>
          <w:szCs w:val="20"/>
        </w:rPr>
        <w:t>nm_cp</w:t>
      </w:r>
      <w:proofErr w:type="spellEnd"/>
      <w:r w:rsidRPr="007747FE">
        <w:rPr>
          <w:rFonts w:ascii="Courier New" w:hAnsi="Courier New" w:cs="Courier New"/>
          <w:sz w:val="20"/>
          <w:szCs w:val="20"/>
        </w:rPr>
        <w:t>$ cat ./tests/4x4.txt</w:t>
      </w:r>
    </w:p>
    <w:p w14:paraId="55134238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7747FE">
        <w:rPr>
          <w:rFonts w:ascii="Courier New" w:hAnsi="Courier New" w:cs="Courier New"/>
          <w:sz w:val="20"/>
          <w:szCs w:val="20"/>
        </w:rPr>
        <w:t>4 4</w:t>
      </w:r>
    </w:p>
    <w:p w14:paraId="5EE039D4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5B1771E6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7747FE">
        <w:rPr>
          <w:rFonts w:ascii="Courier New" w:hAnsi="Courier New" w:cs="Courier New"/>
          <w:sz w:val="20"/>
          <w:szCs w:val="20"/>
        </w:rPr>
        <w:t>14 -4 -</w:t>
      </w:r>
      <w:proofErr w:type="gramStart"/>
      <w:r w:rsidRPr="007747FE">
        <w:rPr>
          <w:rFonts w:ascii="Courier New" w:hAnsi="Courier New" w:cs="Courier New"/>
          <w:sz w:val="20"/>
          <w:szCs w:val="20"/>
        </w:rPr>
        <w:t>2  3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 xml:space="preserve">   </w:t>
      </w:r>
    </w:p>
    <w:p w14:paraId="2D79765F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7747FE">
        <w:rPr>
          <w:rFonts w:ascii="Courier New" w:hAnsi="Courier New" w:cs="Courier New"/>
          <w:sz w:val="20"/>
          <w:szCs w:val="20"/>
        </w:rPr>
        <w:t xml:space="preserve">-3 23 -6 -9 </w:t>
      </w:r>
    </w:p>
    <w:p w14:paraId="27BEF0FB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7747FE">
        <w:rPr>
          <w:rFonts w:ascii="Courier New" w:hAnsi="Courier New" w:cs="Courier New"/>
          <w:sz w:val="20"/>
          <w:szCs w:val="20"/>
        </w:rPr>
        <w:t xml:space="preserve">-7 -8 21 -5  </w:t>
      </w:r>
    </w:p>
    <w:p w14:paraId="632F982F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7747FE">
        <w:rPr>
          <w:rFonts w:ascii="Courier New" w:hAnsi="Courier New" w:cs="Courier New"/>
          <w:sz w:val="20"/>
          <w:szCs w:val="20"/>
        </w:rPr>
        <w:t>-2 -</w:t>
      </w:r>
      <w:proofErr w:type="gramStart"/>
      <w:r w:rsidRPr="007747FE">
        <w:rPr>
          <w:rFonts w:ascii="Courier New" w:hAnsi="Courier New" w:cs="Courier New"/>
          <w:sz w:val="20"/>
          <w:szCs w:val="20"/>
        </w:rPr>
        <w:t>2  8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 xml:space="preserve"> 18</w:t>
      </w:r>
    </w:p>
    <w:p w14:paraId="33EE3C76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</w:p>
    <w:p w14:paraId="5592383C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7747FE">
        <w:rPr>
          <w:rFonts w:ascii="Courier New" w:hAnsi="Courier New" w:cs="Courier New"/>
          <w:sz w:val="20"/>
          <w:szCs w:val="20"/>
        </w:rPr>
        <w:t>38 -195 -27 142</w:t>
      </w:r>
    </w:p>
    <w:p w14:paraId="65842691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spellStart"/>
      <w:r w:rsidRPr="007747FE">
        <w:rPr>
          <w:rFonts w:ascii="Courier New" w:hAnsi="Courier New" w:cs="Courier New"/>
          <w:sz w:val="20"/>
          <w:szCs w:val="20"/>
        </w:rPr>
        <w:t>ivan@asus-</w:t>
      </w:r>
      <w:proofErr w:type="gramStart"/>
      <w:r w:rsidRPr="007747FE">
        <w:rPr>
          <w:rFonts w:ascii="Courier New" w:hAnsi="Courier New" w:cs="Courier New"/>
          <w:sz w:val="20"/>
          <w:szCs w:val="20"/>
        </w:rPr>
        <w:t>laptop</w:t>
      </w:r>
      <w:proofErr w:type="spellEnd"/>
      <w:r w:rsidRPr="007747FE">
        <w:rPr>
          <w:rFonts w:ascii="Courier New" w:hAnsi="Courier New" w:cs="Courier New"/>
          <w:sz w:val="20"/>
          <w:szCs w:val="20"/>
        </w:rPr>
        <w:t>:~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>/</w:t>
      </w:r>
      <w:proofErr w:type="spellStart"/>
      <w:r w:rsidRPr="007747FE">
        <w:rPr>
          <w:rFonts w:ascii="Courier New" w:hAnsi="Courier New" w:cs="Courier New"/>
          <w:sz w:val="20"/>
          <w:szCs w:val="20"/>
        </w:rPr>
        <w:t>nm_cp</w:t>
      </w:r>
      <w:proofErr w:type="spellEnd"/>
      <w:r w:rsidRPr="007747FE">
        <w:rPr>
          <w:rFonts w:ascii="Courier New" w:hAnsi="Courier New" w:cs="Courier New"/>
          <w:sz w:val="20"/>
          <w:szCs w:val="20"/>
        </w:rPr>
        <w:t xml:space="preserve">$ cat ./answers/answer_4x4.txt </w:t>
      </w:r>
    </w:p>
    <w:p w14:paraId="19C8818A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r w:rsidRPr="007747FE">
        <w:rPr>
          <w:rFonts w:ascii="Courier New" w:hAnsi="Courier New" w:cs="Courier New"/>
          <w:sz w:val="20"/>
          <w:szCs w:val="20"/>
        </w:rPr>
        <w:t>System solution:</w:t>
      </w:r>
    </w:p>
    <w:p w14:paraId="3C1E3E16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gramStart"/>
      <w:r w:rsidRPr="007747FE">
        <w:rPr>
          <w:rFonts w:ascii="Courier New" w:hAnsi="Courier New" w:cs="Courier New"/>
          <w:sz w:val="20"/>
          <w:szCs w:val="20"/>
        </w:rPr>
        <w:t>x[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>0] = -1.448031</w:t>
      </w:r>
    </w:p>
    <w:p w14:paraId="6F40993F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gramStart"/>
      <w:r w:rsidRPr="007747FE">
        <w:rPr>
          <w:rFonts w:ascii="Courier New" w:hAnsi="Courier New" w:cs="Courier New"/>
          <w:sz w:val="20"/>
          <w:szCs w:val="20"/>
        </w:rPr>
        <w:t>x[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>1] = -6.491393</w:t>
      </w:r>
    </w:p>
    <w:p w14:paraId="1C43FC20" w14:textId="77777777" w:rsidR="007747FE" w:rsidRPr="007747FE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gramStart"/>
      <w:r w:rsidRPr="007747FE">
        <w:rPr>
          <w:rFonts w:ascii="Courier New" w:hAnsi="Courier New" w:cs="Courier New"/>
          <w:sz w:val="20"/>
          <w:szCs w:val="20"/>
        </w:rPr>
        <w:t>x[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>2] = -1.941859</w:t>
      </w:r>
    </w:p>
    <w:p w14:paraId="0F362A5D" w14:textId="772C2360" w:rsidR="00DC0159" w:rsidRDefault="007747FE" w:rsidP="007747FE">
      <w:pPr>
        <w:pStyle w:val="FirstParagraph"/>
        <w:spacing w:before="0" w:after="0"/>
        <w:rPr>
          <w:rFonts w:ascii="Courier New" w:hAnsi="Courier New" w:cs="Courier New"/>
          <w:sz w:val="20"/>
          <w:szCs w:val="20"/>
        </w:rPr>
      </w:pPr>
      <w:proofErr w:type="gramStart"/>
      <w:r w:rsidRPr="007747FE">
        <w:rPr>
          <w:rFonts w:ascii="Courier New" w:hAnsi="Courier New" w:cs="Courier New"/>
          <w:sz w:val="20"/>
          <w:szCs w:val="20"/>
        </w:rPr>
        <w:t>x[</w:t>
      </w:r>
      <w:proofErr w:type="gramEnd"/>
      <w:r w:rsidRPr="007747FE">
        <w:rPr>
          <w:rFonts w:ascii="Courier New" w:hAnsi="Courier New" w:cs="Courier New"/>
          <w:sz w:val="20"/>
          <w:szCs w:val="20"/>
        </w:rPr>
        <w:t>3] = 8.052057</w:t>
      </w:r>
    </w:p>
    <w:p w14:paraId="1B354D11" w14:textId="77777777" w:rsidR="007747FE" w:rsidRPr="007747FE" w:rsidRDefault="007747FE" w:rsidP="007747FE">
      <w:pPr>
        <w:pStyle w:val="a0"/>
        <w:rPr>
          <w:lang w:val="en-US" w:eastAsia="en-US" w:bidi="ar-SA"/>
        </w:rPr>
      </w:pPr>
    </w:p>
    <w:p w14:paraId="4DB6339F" w14:textId="7738BF35" w:rsidR="007A1356" w:rsidRDefault="007A1356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570C4F96" w14:textId="0E5606BC" w:rsidR="00DC0159" w:rsidRDefault="00DC0159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27DF6223" w14:textId="60E3A309" w:rsidR="00DC0159" w:rsidRDefault="00DC0159" w:rsidP="00DC0159">
      <w:pPr>
        <w:pStyle w:val="FirstParagraph"/>
      </w:pPr>
    </w:p>
    <w:p w14:paraId="113F2FC8" w14:textId="77777777" w:rsidR="00B10244" w:rsidRPr="0087669F" w:rsidRDefault="00B10244" w:rsidP="007747FE">
      <w:pPr>
        <w:spacing w:line="360" w:lineRule="auto"/>
        <w:rPr>
          <w:rFonts w:ascii="Times New Roman" w:hAnsi="Times New Roman"/>
          <w:b/>
          <w:bCs/>
          <w:sz w:val="32"/>
          <w:szCs w:val="32"/>
          <w:lang w:val="en-US"/>
        </w:rPr>
      </w:pPr>
    </w:p>
    <w:p w14:paraId="3D47FBEC" w14:textId="45C95FCB" w:rsidR="0066302E" w:rsidRPr="001B5070" w:rsidRDefault="0066302E" w:rsidP="0066302E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lastRenderedPageBreak/>
        <w:t>4</w:t>
      </w:r>
      <w:r w:rsidRPr="001B5070">
        <w:rPr>
          <w:rFonts w:ascii="Times New Roman" w:hAnsi="Times New Roman"/>
          <w:b/>
          <w:bCs/>
          <w:sz w:val="32"/>
          <w:szCs w:val="32"/>
        </w:rPr>
        <w:t xml:space="preserve">. </w:t>
      </w:r>
      <w:r>
        <w:rPr>
          <w:rFonts w:ascii="Times New Roman" w:hAnsi="Times New Roman"/>
          <w:b/>
          <w:bCs/>
          <w:sz w:val="32"/>
          <w:szCs w:val="32"/>
        </w:rPr>
        <w:t>Тест производительности</w:t>
      </w:r>
      <w:r w:rsidRPr="001B5070">
        <w:rPr>
          <w:rFonts w:ascii="Times New Roman" w:hAnsi="Times New Roman"/>
          <w:b/>
          <w:bCs/>
          <w:sz w:val="32"/>
          <w:szCs w:val="32"/>
        </w:rPr>
        <w:t>.</w:t>
      </w:r>
    </w:p>
    <w:tbl>
      <w:tblPr>
        <w:tblW w:w="6880" w:type="dxa"/>
        <w:jc w:val="center"/>
        <w:tblLook w:val="04A0" w:firstRow="1" w:lastRow="0" w:firstColumn="1" w:lastColumn="0" w:noHBand="0" w:noVBand="1"/>
      </w:tblPr>
      <w:tblGrid>
        <w:gridCol w:w="3760"/>
        <w:gridCol w:w="3120"/>
      </w:tblGrid>
      <w:tr w:rsidR="00E30836" w:rsidRPr="00E30836" w14:paraId="1F6C2243" w14:textId="77777777" w:rsidTr="0087669F">
        <w:trPr>
          <w:trHeight w:val="290"/>
          <w:jc w:val="center"/>
        </w:trPr>
        <w:tc>
          <w:tcPr>
            <w:tcW w:w="37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0CEE86F" w14:textId="77777777" w:rsidR="00E30836" w:rsidRPr="00E30836" w:rsidRDefault="00E30836" w:rsidP="0087669F">
            <w:pPr>
              <w:suppressAutoHyphens w:val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2"/>
                <w:szCs w:val="22"/>
                <w:lang w:eastAsia="ja-JP" w:bidi="ar-SA"/>
              </w:rPr>
              <w:t>Размерность квадратной матрицы</w:t>
            </w:r>
          </w:p>
        </w:tc>
        <w:tc>
          <w:tcPr>
            <w:tcW w:w="312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CB7BA20" w14:textId="77777777" w:rsidR="00E30836" w:rsidRPr="00E30836" w:rsidRDefault="00E30836" w:rsidP="0087669F">
            <w:pPr>
              <w:suppressAutoHyphens w:val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2"/>
                <w:szCs w:val="22"/>
                <w:lang w:eastAsia="ja-JP" w:bidi="ar-SA"/>
              </w:rPr>
              <w:t>Время в секундах</w:t>
            </w:r>
          </w:p>
        </w:tc>
      </w:tr>
      <w:tr w:rsidR="00E30836" w:rsidRPr="00E30836" w14:paraId="24579F8B" w14:textId="77777777" w:rsidTr="0087669F">
        <w:trPr>
          <w:trHeight w:val="290"/>
          <w:jc w:val="center"/>
        </w:trPr>
        <w:tc>
          <w:tcPr>
            <w:tcW w:w="3760" w:type="dxa"/>
            <w:tcBorders>
              <w:top w:val="nil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6B2681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3B0E540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1.678067</w:t>
            </w:r>
          </w:p>
        </w:tc>
      </w:tr>
      <w:tr w:rsidR="00E30836" w:rsidRPr="00E30836" w14:paraId="3F57B728" w14:textId="77777777" w:rsidTr="0087669F">
        <w:trPr>
          <w:trHeight w:val="290"/>
          <w:jc w:val="center"/>
        </w:trPr>
        <w:tc>
          <w:tcPr>
            <w:tcW w:w="3760" w:type="dxa"/>
            <w:tcBorders>
              <w:top w:val="nil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90626C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1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E1CBBA6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10.712754</w:t>
            </w:r>
          </w:p>
        </w:tc>
      </w:tr>
      <w:tr w:rsidR="00E30836" w:rsidRPr="00E30836" w14:paraId="1D46073E" w14:textId="77777777" w:rsidTr="0087669F">
        <w:trPr>
          <w:trHeight w:val="290"/>
          <w:jc w:val="center"/>
        </w:trPr>
        <w:tc>
          <w:tcPr>
            <w:tcW w:w="3760" w:type="dxa"/>
            <w:tcBorders>
              <w:top w:val="nil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1A49EE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10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293057B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161.723802</w:t>
            </w:r>
          </w:p>
        </w:tc>
      </w:tr>
      <w:tr w:rsidR="00E30836" w:rsidRPr="00E30836" w14:paraId="5931F9BE" w14:textId="77777777" w:rsidTr="0087669F">
        <w:trPr>
          <w:trHeight w:val="290"/>
          <w:jc w:val="center"/>
        </w:trPr>
        <w:tc>
          <w:tcPr>
            <w:tcW w:w="3760" w:type="dxa"/>
            <w:tcBorders>
              <w:top w:val="nil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2909AE9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100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09397C4" w14:textId="77777777" w:rsidR="00E30836" w:rsidRPr="00E30836" w:rsidRDefault="00E30836" w:rsidP="00E30836">
            <w:pPr>
              <w:suppressAutoHyphens w:val="0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</w:pPr>
            <w:r w:rsidRPr="00E3083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ja-JP" w:bidi="ar-SA"/>
              </w:rPr>
              <w:t>6452.137604</w:t>
            </w:r>
          </w:p>
        </w:tc>
      </w:tr>
    </w:tbl>
    <w:p w14:paraId="0F1BDC07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E6D2FBF" w14:textId="631A549F" w:rsidR="00B10244" w:rsidRDefault="0087669F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42D4370" wp14:editId="5780D3D6">
            <wp:extent cx="4572000" cy="2743200"/>
            <wp:effectExtent l="0" t="0" r="0" b="0"/>
            <wp:docPr id="1" name="Диаграмма 1">
              <a:extLst xmlns:a="http://schemas.openxmlformats.org/drawingml/2006/main">
                <a:ext uri="{FF2B5EF4-FFF2-40B4-BE49-F238E27FC236}">
                  <a16:creationId xmlns:a16="http://schemas.microsoft.com/office/drawing/2014/main" id="{DC5D9640-1B81-B72E-66F5-AD26CF9E4F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D678E56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3ED8FE1E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E0D3122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6A8A0076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6C64E0D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4A7E0FC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FAC7BD6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DA3AE0C" w14:textId="349CD330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F5EA529" w14:textId="6CF31618" w:rsidR="00EB1ABA" w:rsidRDefault="00EB1ABA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44A38ED4" w14:textId="49840B39" w:rsidR="00EB1ABA" w:rsidRDefault="00EB1ABA" w:rsidP="001B5070">
      <w:pPr>
        <w:spacing w:line="360" w:lineRule="auto"/>
        <w:jc w:val="center"/>
        <w:rPr>
          <w:rFonts w:ascii="Times New Roman" w:eastAsia="Yu Mincho" w:hAnsi="Times New Roman"/>
          <w:b/>
          <w:bCs/>
          <w:sz w:val="32"/>
          <w:szCs w:val="32"/>
          <w:lang w:eastAsia="ja-JP"/>
        </w:rPr>
      </w:pPr>
    </w:p>
    <w:p w14:paraId="69AF5455" w14:textId="06433DCA" w:rsidR="007747FE" w:rsidRDefault="007747FE" w:rsidP="001B5070">
      <w:pPr>
        <w:spacing w:line="360" w:lineRule="auto"/>
        <w:jc w:val="center"/>
        <w:rPr>
          <w:rFonts w:ascii="Times New Roman" w:eastAsia="Yu Mincho" w:hAnsi="Times New Roman"/>
          <w:b/>
          <w:bCs/>
          <w:sz w:val="32"/>
          <w:szCs w:val="32"/>
          <w:lang w:eastAsia="ja-JP"/>
        </w:rPr>
      </w:pPr>
    </w:p>
    <w:p w14:paraId="5CA619FD" w14:textId="6B3FF42C" w:rsidR="007747FE" w:rsidRDefault="007747FE" w:rsidP="001B5070">
      <w:pPr>
        <w:spacing w:line="360" w:lineRule="auto"/>
        <w:jc w:val="center"/>
        <w:rPr>
          <w:rFonts w:ascii="Times New Roman" w:eastAsia="Yu Mincho" w:hAnsi="Times New Roman"/>
          <w:b/>
          <w:bCs/>
          <w:sz w:val="32"/>
          <w:szCs w:val="32"/>
          <w:lang w:eastAsia="ja-JP"/>
        </w:rPr>
      </w:pPr>
    </w:p>
    <w:p w14:paraId="0F872018" w14:textId="77777777" w:rsidR="007747FE" w:rsidRPr="0066302E" w:rsidRDefault="007747FE" w:rsidP="001B5070">
      <w:pPr>
        <w:spacing w:line="360" w:lineRule="auto"/>
        <w:jc w:val="center"/>
        <w:rPr>
          <w:rFonts w:ascii="Times New Roman" w:eastAsia="Yu Mincho" w:hAnsi="Times New Roman"/>
          <w:b/>
          <w:bCs/>
          <w:sz w:val="32"/>
          <w:szCs w:val="32"/>
          <w:lang w:eastAsia="ja-JP"/>
        </w:rPr>
      </w:pPr>
    </w:p>
    <w:p w14:paraId="5A8D6AE1" w14:textId="3D5AD409" w:rsidR="001B5070" w:rsidRPr="001B5070" w:rsidRDefault="0066302E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lastRenderedPageBreak/>
        <w:t>5</w:t>
      </w:r>
      <w:r w:rsidR="001B5070" w:rsidRPr="001B5070">
        <w:rPr>
          <w:rFonts w:ascii="Times New Roman" w:hAnsi="Times New Roman"/>
          <w:b/>
          <w:bCs/>
          <w:sz w:val="32"/>
          <w:szCs w:val="32"/>
        </w:rPr>
        <w:t xml:space="preserve">. </w:t>
      </w:r>
      <w:r w:rsidR="001B5070" w:rsidRPr="006428AB">
        <w:rPr>
          <w:rFonts w:ascii="Times New Roman" w:hAnsi="Times New Roman"/>
          <w:b/>
          <w:bCs/>
          <w:sz w:val="32"/>
          <w:szCs w:val="32"/>
        </w:rPr>
        <w:t>Выводы</w:t>
      </w:r>
      <w:r w:rsidR="001B5070" w:rsidRPr="001B5070">
        <w:rPr>
          <w:rFonts w:ascii="Times New Roman" w:hAnsi="Times New Roman"/>
          <w:b/>
          <w:bCs/>
          <w:sz w:val="32"/>
          <w:szCs w:val="32"/>
        </w:rPr>
        <w:t>.</w:t>
      </w:r>
    </w:p>
    <w:p w14:paraId="7E4A258E" w14:textId="3C067093" w:rsidR="001B5070" w:rsidRPr="008D13B9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hAnsi="Times New Roman"/>
          <w:sz w:val="28"/>
          <w:szCs w:val="28"/>
        </w:rPr>
        <w:t xml:space="preserve">В ходе данной лабораторной работы я изучил </w:t>
      </w:r>
      <w:r w:rsidR="0066302E">
        <w:rPr>
          <w:rFonts w:ascii="Times New Roman" w:hAnsi="Times New Roman"/>
          <w:sz w:val="28"/>
          <w:szCs w:val="28"/>
        </w:rPr>
        <w:t>метод Монте-Карло в применении к задаче решения систем линейных уравнений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. 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Одним из главных преимуществ данного метода является высокий потенциал распараллеливания, так как каждый корень системы находится независимо от остальных. А главной особенностью является то, что он дает гарантию решения лишь для матриц с диагональным преобладанием.</w:t>
      </w:r>
    </w:p>
    <w:p w14:paraId="7D8FC765" w14:textId="449CB016" w:rsidR="001B5070" w:rsidRPr="00575F85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eastAsia="Yu Mincho" w:hAnsi="Times New Roman"/>
          <w:sz w:val="28"/>
          <w:szCs w:val="28"/>
          <w:lang w:eastAsia="ja-JP"/>
        </w:rPr>
        <w:t>Стоит отметить, что т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от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 вариант реализаци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и</w:t>
      </w:r>
      <w:r>
        <w:rPr>
          <w:rFonts w:ascii="Times New Roman" w:eastAsia="Yu Mincho" w:hAnsi="Times New Roman"/>
          <w:sz w:val="28"/>
          <w:szCs w:val="28"/>
          <w:lang w:eastAsia="ja-JP"/>
        </w:rPr>
        <w:t>, которы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й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 был написан мной на С++ нос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и</w:t>
      </w:r>
      <w:r>
        <w:rPr>
          <w:rFonts w:ascii="Times New Roman" w:eastAsia="Yu Mincho" w:hAnsi="Times New Roman"/>
          <w:sz w:val="28"/>
          <w:szCs w:val="28"/>
          <w:lang w:eastAsia="ja-JP"/>
        </w:rPr>
        <w:t>т скорее учебный характер, так как передо мной стояла задача понять алгоритм при реализации, а не написать максимально оптимальны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й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 решател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ь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 </w:t>
      </w:r>
      <w:r w:rsidR="00475500">
        <w:rPr>
          <w:rFonts w:ascii="Times New Roman" w:eastAsia="Yu Mincho" w:hAnsi="Times New Roman"/>
          <w:sz w:val="28"/>
          <w:szCs w:val="28"/>
          <w:lang w:eastAsia="ja-JP"/>
        </w:rPr>
        <w:t>для данной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 xml:space="preserve"> </w:t>
      </w:r>
      <w:r>
        <w:rPr>
          <w:rFonts w:ascii="Times New Roman" w:eastAsia="Yu Mincho" w:hAnsi="Times New Roman"/>
          <w:sz w:val="28"/>
          <w:szCs w:val="28"/>
          <w:lang w:eastAsia="ja-JP"/>
        </w:rPr>
        <w:t>задач</w:t>
      </w:r>
      <w:r w:rsidR="008D13B9">
        <w:rPr>
          <w:rFonts w:ascii="Times New Roman" w:eastAsia="Yu Mincho" w:hAnsi="Times New Roman"/>
          <w:sz w:val="28"/>
          <w:szCs w:val="28"/>
          <w:lang w:eastAsia="ja-JP"/>
        </w:rPr>
        <w:t>и</w:t>
      </w:r>
      <w:r>
        <w:rPr>
          <w:rFonts w:ascii="Times New Roman" w:eastAsia="Yu Mincho" w:hAnsi="Times New Roman"/>
          <w:sz w:val="28"/>
          <w:szCs w:val="28"/>
          <w:lang w:eastAsia="ja-JP"/>
        </w:rPr>
        <w:t>.</w:t>
      </w:r>
    </w:p>
    <w:p w14:paraId="25F2BB0E" w14:textId="4DE6DF9B" w:rsidR="007F48BF" w:rsidRDefault="007F48BF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2D1D2190" w14:textId="519D6C80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1F584684" w14:textId="2FA49F2E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597B806D" w14:textId="448B3876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2C01EF05" w14:textId="50E2DDDD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2A6644F2" w14:textId="62A17B90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680E41A4" w14:textId="068BD81D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3DEE813D" w14:textId="5B699028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7BCC407E" w14:textId="20FE1EC0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4FEE6239" w14:textId="58F4EFD8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47A209CF" w14:textId="1953E817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42FB7FD0" w14:textId="2CFEF96D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4CB39527" w14:textId="55A7086C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03FAFEDD" w14:textId="6BED6E47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7056F567" w14:textId="16805D35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558471C6" w14:textId="77777777" w:rsidR="007747FE" w:rsidRDefault="007747F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p w14:paraId="0B4091AF" w14:textId="77777777" w:rsidR="003175DE" w:rsidRPr="003175DE" w:rsidRDefault="003175DE" w:rsidP="003175DE">
      <w:pPr>
        <w:keepNext/>
        <w:keepLines/>
        <w:suppressAutoHyphens w:val="0"/>
        <w:spacing w:before="240" w:line="360" w:lineRule="auto"/>
        <w:ind w:firstLine="709"/>
        <w:jc w:val="center"/>
        <w:outlineLvl w:val="0"/>
        <w:rPr>
          <w:rFonts w:ascii="Times New Roman" w:eastAsiaTheme="majorEastAsia" w:hAnsi="Times New Roman" w:cs="Times New Roman"/>
          <w:b/>
          <w:bCs/>
          <w:color w:val="2F5496" w:themeColor="accent1" w:themeShade="BF"/>
          <w:kern w:val="0"/>
          <w:sz w:val="32"/>
          <w:szCs w:val="32"/>
          <w:lang w:eastAsia="ja-JP" w:bidi="ar-SA"/>
        </w:rPr>
      </w:pPr>
      <w:bookmarkStart w:id="0" w:name="_Toc98441655"/>
      <w:r w:rsidRPr="003175DE">
        <w:rPr>
          <w:rFonts w:ascii="Times New Roman" w:eastAsiaTheme="majorEastAsia" w:hAnsi="Times New Roman" w:cs="Times New Roman"/>
          <w:b/>
          <w:bCs/>
          <w:kern w:val="0"/>
          <w:sz w:val="32"/>
          <w:szCs w:val="32"/>
          <w:lang w:eastAsia="ja-JP" w:bidi="ar-SA"/>
        </w:rPr>
        <w:lastRenderedPageBreak/>
        <w:t>Список источников</w:t>
      </w:r>
      <w:bookmarkEnd w:id="0"/>
    </w:p>
    <w:p w14:paraId="23F82A73" w14:textId="2B79EEB4" w:rsidR="00475500" w:rsidRPr="00475500" w:rsidRDefault="003175DE" w:rsidP="00475500">
      <w:pPr>
        <w:numPr>
          <w:ilvl w:val="0"/>
          <w:numId w:val="3"/>
        </w:numPr>
        <w:suppressAutoHyphens w:val="0"/>
        <w:spacing w:after="160" w:line="360" w:lineRule="auto"/>
        <w:contextualSpacing/>
        <w:jc w:val="both"/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</w:pP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А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лгоритм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 xml:space="preserve"> М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онте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-К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арло для решения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 xml:space="preserve"> 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систем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 xml:space="preserve"> 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линейных алгебраических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 xml:space="preserve"> 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уравнений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 xml:space="preserve"> 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методом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 xml:space="preserve"> З</w:t>
      </w:r>
      <w:r w:rsidR="00475500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ейделя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 xml:space="preserve"> 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[Электронный ресурс]: </w:t>
      </w:r>
    </w:p>
    <w:p w14:paraId="4721A0A5" w14:textId="2098E0E3" w:rsidR="003175DE" w:rsidRPr="003175DE" w:rsidRDefault="003175DE" w:rsidP="00475500">
      <w:pPr>
        <w:suppressAutoHyphens w:val="0"/>
        <w:spacing w:after="160" w:line="360" w:lineRule="auto"/>
        <w:ind w:left="720"/>
        <w:contextualSpacing/>
        <w:jc w:val="both"/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</w:pP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https://cyberleninka.ru/article/n/algoritm-monte-karlo-dlya-resheniya-sistem-lineynyh-algebraicheskih-uravneniy-metodom-zeydelya/viewer</w:t>
      </w:r>
    </w:p>
    <w:p w14:paraId="591548DB" w14:textId="77777777" w:rsidR="00475500" w:rsidRDefault="003175DE" w:rsidP="003175DE">
      <w:pPr>
        <w:numPr>
          <w:ilvl w:val="0"/>
          <w:numId w:val="3"/>
        </w:numPr>
        <w:suppressAutoHyphens w:val="0"/>
        <w:spacing w:after="160" w:line="360" w:lineRule="auto"/>
        <w:contextualSpacing/>
        <w:jc w:val="both"/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</w:pP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 xml:space="preserve">Revisit of Monte Carlo Methods on Solving </w:t>
      </w:r>
      <w:proofErr w:type="spellStart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LargeScale</w:t>
      </w:r>
      <w:proofErr w:type="spellEnd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 xml:space="preserve"> Linear </w:t>
      </w:r>
      <w:proofErr w:type="spellStart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Sytems</w:t>
      </w:r>
      <w:proofErr w:type="spellEnd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 </w:t>
      </w:r>
    </w:p>
    <w:p w14:paraId="701CAB03" w14:textId="7FC7458E" w:rsidR="003175DE" w:rsidRPr="003175DE" w:rsidRDefault="003175DE" w:rsidP="00475500">
      <w:pPr>
        <w:suppressAutoHyphens w:val="0"/>
        <w:spacing w:after="160" w:line="360" w:lineRule="auto"/>
        <w:ind w:left="720"/>
        <w:contextualSpacing/>
        <w:jc w:val="both"/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</w:pP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[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Электронный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 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ресурс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]: https://math.nist.gov/mcsd/Seminars/2014/2014-11-04-Li-presentation.pdf</w:t>
      </w:r>
    </w:p>
    <w:p w14:paraId="2BFF48CC" w14:textId="77777777" w:rsidR="00475500" w:rsidRPr="00475500" w:rsidRDefault="003175DE" w:rsidP="003175DE">
      <w:pPr>
        <w:numPr>
          <w:ilvl w:val="0"/>
          <w:numId w:val="3"/>
        </w:numPr>
        <w:suppressAutoHyphens w:val="0"/>
        <w:spacing w:after="160" w:line="360" w:lineRule="auto"/>
        <w:contextualSpacing/>
        <w:jc w:val="both"/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</w:pP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Метод Монте-Карло и его точность</w:t>
      </w:r>
      <w:r w:rsidR="00475500">
        <w:rPr>
          <w:rFonts w:ascii="MS Gothic" w:eastAsia="MS Gothic" w:hAnsi="MS Gothic" w:cs="MS Gothic" w:hint="eastAsia"/>
          <w:kern w:val="0"/>
          <w:sz w:val="28"/>
          <w:szCs w:val="28"/>
          <w:lang w:eastAsia="ja-JP" w:bidi="ar-SA"/>
        </w:rPr>
        <w:t xml:space="preserve">　　　　　　　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 </w:t>
      </w:r>
    </w:p>
    <w:p w14:paraId="16D98076" w14:textId="4AD36CBC" w:rsidR="003175DE" w:rsidRPr="003175DE" w:rsidRDefault="003175DE" w:rsidP="00475500">
      <w:pPr>
        <w:suppressAutoHyphens w:val="0"/>
        <w:spacing w:after="160" w:line="360" w:lineRule="auto"/>
        <w:ind w:left="720"/>
        <w:contextualSpacing/>
        <w:jc w:val="both"/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</w:pP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[Электронный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 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ресурс]: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 https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://</w:t>
      </w:r>
      <w:proofErr w:type="spellStart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habr</w:t>
      </w:r>
      <w:proofErr w:type="spellEnd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.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com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/</w:t>
      </w:r>
      <w:proofErr w:type="spellStart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ru</w:t>
      </w:r>
      <w:proofErr w:type="spellEnd"/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/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val="en-US" w:eastAsia="ja-JP" w:bidi="ar-SA"/>
        </w:rPr>
        <w:t>post</w:t>
      </w:r>
      <w:r w:rsidRPr="003175DE">
        <w:rPr>
          <w:rFonts w:ascii="Times New Roman" w:eastAsiaTheme="minorEastAsia" w:hAnsi="Times New Roman" w:cs="Times New Roman"/>
          <w:kern w:val="0"/>
          <w:sz w:val="28"/>
          <w:szCs w:val="28"/>
          <w:lang w:eastAsia="ja-JP" w:bidi="ar-SA"/>
        </w:rPr>
        <w:t>/274975/</w:t>
      </w:r>
    </w:p>
    <w:p w14:paraId="62A18B39" w14:textId="77777777" w:rsidR="003175DE" w:rsidRPr="00575F85" w:rsidRDefault="003175DE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sectPr w:rsidR="003175DE" w:rsidRPr="00575F85" w:rsidSect="00127D07">
      <w:type w:val="continuous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Liberation Serif">
    <w:altName w:val="Times New Roman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Noto Serif CJK S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Noto Sans Mono CJK SC"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ont1182">
    <w:charset w:val="01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64E6F"/>
    <w:multiLevelType w:val="hybridMultilevel"/>
    <w:tmpl w:val="C44873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9B0793"/>
    <w:multiLevelType w:val="hybridMultilevel"/>
    <w:tmpl w:val="12D02E8C"/>
    <w:lvl w:ilvl="0" w:tplc="C37855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BFC5ED0"/>
    <w:multiLevelType w:val="multilevel"/>
    <w:tmpl w:val="1D72F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699017111">
    <w:abstractNumId w:val="2"/>
  </w:num>
  <w:num w:numId="2" w16cid:durableId="739475093">
    <w:abstractNumId w:val="1"/>
  </w:num>
  <w:num w:numId="3" w16cid:durableId="1923948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48BF"/>
    <w:rsid w:val="00011F78"/>
    <w:rsid w:val="00016ACE"/>
    <w:rsid w:val="00023FA3"/>
    <w:rsid w:val="00031D9E"/>
    <w:rsid w:val="0003251B"/>
    <w:rsid w:val="00043408"/>
    <w:rsid w:val="0004795D"/>
    <w:rsid w:val="00061C50"/>
    <w:rsid w:val="00081914"/>
    <w:rsid w:val="000A3D4B"/>
    <w:rsid w:val="000B7453"/>
    <w:rsid w:val="000C5810"/>
    <w:rsid w:val="000D63C0"/>
    <w:rsid w:val="000E6BDD"/>
    <w:rsid w:val="000F36BF"/>
    <w:rsid w:val="000F6496"/>
    <w:rsid w:val="00115B0E"/>
    <w:rsid w:val="00125767"/>
    <w:rsid w:val="00127D07"/>
    <w:rsid w:val="001477A6"/>
    <w:rsid w:val="001652E5"/>
    <w:rsid w:val="001659ED"/>
    <w:rsid w:val="001775D7"/>
    <w:rsid w:val="001855C8"/>
    <w:rsid w:val="0018658E"/>
    <w:rsid w:val="001917C6"/>
    <w:rsid w:val="00197E5B"/>
    <w:rsid w:val="001A047C"/>
    <w:rsid w:val="001A6125"/>
    <w:rsid w:val="001B5070"/>
    <w:rsid w:val="001C0D88"/>
    <w:rsid w:val="001C657E"/>
    <w:rsid w:val="00213E5E"/>
    <w:rsid w:val="00236219"/>
    <w:rsid w:val="0023637B"/>
    <w:rsid w:val="00236A32"/>
    <w:rsid w:val="002375D1"/>
    <w:rsid w:val="00252A91"/>
    <w:rsid w:val="002608AC"/>
    <w:rsid w:val="00270B39"/>
    <w:rsid w:val="0028334B"/>
    <w:rsid w:val="00296845"/>
    <w:rsid w:val="00296FDD"/>
    <w:rsid w:val="00297B2E"/>
    <w:rsid w:val="002D221D"/>
    <w:rsid w:val="002D5CBF"/>
    <w:rsid w:val="0031089E"/>
    <w:rsid w:val="00313276"/>
    <w:rsid w:val="0031708A"/>
    <w:rsid w:val="003175DE"/>
    <w:rsid w:val="003259A9"/>
    <w:rsid w:val="00326528"/>
    <w:rsid w:val="00346F64"/>
    <w:rsid w:val="003476E5"/>
    <w:rsid w:val="00366EB7"/>
    <w:rsid w:val="00383B67"/>
    <w:rsid w:val="00396B0C"/>
    <w:rsid w:val="003B227B"/>
    <w:rsid w:val="003B5AA1"/>
    <w:rsid w:val="003B7CA7"/>
    <w:rsid w:val="003C219B"/>
    <w:rsid w:val="003D1928"/>
    <w:rsid w:val="003D1C55"/>
    <w:rsid w:val="003D390A"/>
    <w:rsid w:val="003D5581"/>
    <w:rsid w:val="003E5BC8"/>
    <w:rsid w:val="003F1CE6"/>
    <w:rsid w:val="00413E85"/>
    <w:rsid w:val="00421062"/>
    <w:rsid w:val="00427CD1"/>
    <w:rsid w:val="00430FD1"/>
    <w:rsid w:val="004312DC"/>
    <w:rsid w:val="00436F33"/>
    <w:rsid w:val="00440C99"/>
    <w:rsid w:val="00455A57"/>
    <w:rsid w:val="00475500"/>
    <w:rsid w:val="0047597C"/>
    <w:rsid w:val="00484593"/>
    <w:rsid w:val="004C4D6A"/>
    <w:rsid w:val="004C6214"/>
    <w:rsid w:val="004D24EE"/>
    <w:rsid w:val="004D604C"/>
    <w:rsid w:val="004E2B86"/>
    <w:rsid w:val="004E6831"/>
    <w:rsid w:val="004F11E5"/>
    <w:rsid w:val="004F1528"/>
    <w:rsid w:val="00503884"/>
    <w:rsid w:val="0053682A"/>
    <w:rsid w:val="005430BD"/>
    <w:rsid w:val="0056340A"/>
    <w:rsid w:val="00575F85"/>
    <w:rsid w:val="005966C0"/>
    <w:rsid w:val="00615B2B"/>
    <w:rsid w:val="00631DCA"/>
    <w:rsid w:val="0063374E"/>
    <w:rsid w:val="006428AB"/>
    <w:rsid w:val="00656AAF"/>
    <w:rsid w:val="006613CE"/>
    <w:rsid w:val="0066302E"/>
    <w:rsid w:val="0066441D"/>
    <w:rsid w:val="006750BA"/>
    <w:rsid w:val="0068240F"/>
    <w:rsid w:val="006859F1"/>
    <w:rsid w:val="006953C2"/>
    <w:rsid w:val="006A6BA9"/>
    <w:rsid w:val="006B1AD7"/>
    <w:rsid w:val="006B5D21"/>
    <w:rsid w:val="006C1FE4"/>
    <w:rsid w:val="00703418"/>
    <w:rsid w:val="00707CD9"/>
    <w:rsid w:val="00770278"/>
    <w:rsid w:val="007742E0"/>
    <w:rsid w:val="007747FE"/>
    <w:rsid w:val="00782692"/>
    <w:rsid w:val="0079470B"/>
    <w:rsid w:val="007958E3"/>
    <w:rsid w:val="007A1356"/>
    <w:rsid w:val="007A6DAB"/>
    <w:rsid w:val="007B4629"/>
    <w:rsid w:val="007C3E5C"/>
    <w:rsid w:val="007C6125"/>
    <w:rsid w:val="007E7A77"/>
    <w:rsid w:val="007F0C6D"/>
    <w:rsid w:val="007F48BF"/>
    <w:rsid w:val="00801FCD"/>
    <w:rsid w:val="00806B94"/>
    <w:rsid w:val="00820347"/>
    <w:rsid w:val="00852007"/>
    <w:rsid w:val="00853065"/>
    <w:rsid w:val="00863E0D"/>
    <w:rsid w:val="00875369"/>
    <w:rsid w:val="0087669F"/>
    <w:rsid w:val="008817AA"/>
    <w:rsid w:val="0088247C"/>
    <w:rsid w:val="00886450"/>
    <w:rsid w:val="008A2135"/>
    <w:rsid w:val="008B1B7B"/>
    <w:rsid w:val="008B6079"/>
    <w:rsid w:val="008D13B9"/>
    <w:rsid w:val="008D7F1F"/>
    <w:rsid w:val="008F2994"/>
    <w:rsid w:val="008F6125"/>
    <w:rsid w:val="008F630F"/>
    <w:rsid w:val="008F6BD2"/>
    <w:rsid w:val="00911927"/>
    <w:rsid w:val="00912E4F"/>
    <w:rsid w:val="00915761"/>
    <w:rsid w:val="0092133A"/>
    <w:rsid w:val="00941A6F"/>
    <w:rsid w:val="00953028"/>
    <w:rsid w:val="00954A41"/>
    <w:rsid w:val="00962920"/>
    <w:rsid w:val="00966F41"/>
    <w:rsid w:val="00970A84"/>
    <w:rsid w:val="009725BA"/>
    <w:rsid w:val="009727C7"/>
    <w:rsid w:val="00973247"/>
    <w:rsid w:val="009749C6"/>
    <w:rsid w:val="00984C6F"/>
    <w:rsid w:val="00990D73"/>
    <w:rsid w:val="009A3D52"/>
    <w:rsid w:val="009C0678"/>
    <w:rsid w:val="009D3A79"/>
    <w:rsid w:val="009D76D9"/>
    <w:rsid w:val="009F458C"/>
    <w:rsid w:val="009F6CE5"/>
    <w:rsid w:val="00A13668"/>
    <w:rsid w:val="00A248A6"/>
    <w:rsid w:val="00A641D7"/>
    <w:rsid w:val="00A677BD"/>
    <w:rsid w:val="00A67E89"/>
    <w:rsid w:val="00A73FD1"/>
    <w:rsid w:val="00A7752B"/>
    <w:rsid w:val="00A825D2"/>
    <w:rsid w:val="00A96383"/>
    <w:rsid w:val="00A97826"/>
    <w:rsid w:val="00AB7FD1"/>
    <w:rsid w:val="00AC29AB"/>
    <w:rsid w:val="00AC6EE7"/>
    <w:rsid w:val="00AD4578"/>
    <w:rsid w:val="00AE1776"/>
    <w:rsid w:val="00AF310C"/>
    <w:rsid w:val="00AF3B92"/>
    <w:rsid w:val="00B10244"/>
    <w:rsid w:val="00B22D2A"/>
    <w:rsid w:val="00B26FF1"/>
    <w:rsid w:val="00B3087D"/>
    <w:rsid w:val="00B335EC"/>
    <w:rsid w:val="00B36206"/>
    <w:rsid w:val="00B41B1C"/>
    <w:rsid w:val="00B42078"/>
    <w:rsid w:val="00B4360B"/>
    <w:rsid w:val="00B468A9"/>
    <w:rsid w:val="00B5402B"/>
    <w:rsid w:val="00B76109"/>
    <w:rsid w:val="00BB421E"/>
    <w:rsid w:val="00BC6ADF"/>
    <w:rsid w:val="00BE0FAB"/>
    <w:rsid w:val="00BE3D8D"/>
    <w:rsid w:val="00C27E91"/>
    <w:rsid w:val="00C43D97"/>
    <w:rsid w:val="00C67E9C"/>
    <w:rsid w:val="00C735BC"/>
    <w:rsid w:val="00C740AF"/>
    <w:rsid w:val="00C7452A"/>
    <w:rsid w:val="00C8473F"/>
    <w:rsid w:val="00C85653"/>
    <w:rsid w:val="00C900D6"/>
    <w:rsid w:val="00C9321C"/>
    <w:rsid w:val="00CA5647"/>
    <w:rsid w:val="00CB3222"/>
    <w:rsid w:val="00CD2B1A"/>
    <w:rsid w:val="00CE6509"/>
    <w:rsid w:val="00CF3B08"/>
    <w:rsid w:val="00CF448F"/>
    <w:rsid w:val="00D02F2D"/>
    <w:rsid w:val="00D031C8"/>
    <w:rsid w:val="00D03AF9"/>
    <w:rsid w:val="00D1630F"/>
    <w:rsid w:val="00D401BA"/>
    <w:rsid w:val="00D44022"/>
    <w:rsid w:val="00D55457"/>
    <w:rsid w:val="00D56135"/>
    <w:rsid w:val="00D56BCD"/>
    <w:rsid w:val="00D73C1F"/>
    <w:rsid w:val="00D804E7"/>
    <w:rsid w:val="00D8764A"/>
    <w:rsid w:val="00DB1961"/>
    <w:rsid w:val="00DC0159"/>
    <w:rsid w:val="00DC6A16"/>
    <w:rsid w:val="00DD6E70"/>
    <w:rsid w:val="00E13E94"/>
    <w:rsid w:val="00E16F20"/>
    <w:rsid w:val="00E20C19"/>
    <w:rsid w:val="00E23B79"/>
    <w:rsid w:val="00E27952"/>
    <w:rsid w:val="00E30836"/>
    <w:rsid w:val="00E316D4"/>
    <w:rsid w:val="00E42B3B"/>
    <w:rsid w:val="00E4350A"/>
    <w:rsid w:val="00E47DE5"/>
    <w:rsid w:val="00E52C7C"/>
    <w:rsid w:val="00E60D78"/>
    <w:rsid w:val="00E7785C"/>
    <w:rsid w:val="00E85B5A"/>
    <w:rsid w:val="00E90B94"/>
    <w:rsid w:val="00E94877"/>
    <w:rsid w:val="00E95A17"/>
    <w:rsid w:val="00EA2C90"/>
    <w:rsid w:val="00EB145C"/>
    <w:rsid w:val="00EB1ABA"/>
    <w:rsid w:val="00EB21BF"/>
    <w:rsid w:val="00EE0466"/>
    <w:rsid w:val="00EF08C6"/>
    <w:rsid w:val="00EF69D8"/>
    <w:rsid w:val="00F117CB"/>
    <w:rsid w:val="00F24A3C"/>
    <w:rsid w:val="00F31DF1"/>
    <w:rsid w:val="00F40D84"/>
    <w:rsid w:val="00F4491F"/>
    <w:rsid w:val="00F51118"/>
    <w:rsid w:val="00F6794C"/>
    <w:rsid w:val="00F7089E"/>
    <w:rsid w:val="00F7447D"/>
    <w:rsid w:val="00F87C61"/>
    <w:rsid w:val="00FA4E49"/>
    <w:rsid w:val="00FA7521"/>
    <w:rsid w:val="00FB0EB6"/>
    <w:rsid w:val="00FB387B"/>
    <w:rsid w:val="00FC4628"/>
    <w:rsid w:val="00FD124C"/>
    <w:rsid w:val="00FF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B8B300D"/>
  <w15:docId w15:val="{AE9FD3C1-A054-4865-AB51-99FD62F17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MS Mincho" w:hAnsi="Liberation Serif" w:cs="Lohit Devanagari"/>
        <w:kern w:val="2"/>
        <w:szCs w:val="24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1927"/>
    <w:rPr>
      <w:rFonts w:eastAsia="Noto Serif CJK SC"/>
      <w:sz w:val="24"/>
    </w:rPr>
  </w:style>
  <w:style w:type="paragraph" w:styleId="1">
    <w:name w:val="heading 1"/>
    <w:basedOn w:val="a"/>
    <w:next w:val="a0"/>
    <w:link w:val="10"/>
    <w:uiPriority w:val="9"/>
    <w:qFormat/>
    <w:rsid w:val="00DC0159"/>
    <w:pPr>
      <w:keepNext/>
      <w:keepLines/>
      <w:suppressAutoHyphens w:val="0"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val="en-US" w:eastAsia="en-US" w:bidi="ar-SA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0"/>
    <w:uiPriority w:val="10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0">
    <w:name w:val="Body Text"/>
    <w:basedOn w:val="a"/>
    <w:pPr>
      <w:spacing w:after="140" w:line="276" w:lineRule="auto"/>
    </w:pPr>
  </w:style>
  <w:style w:type="paragraph" w:styleId="a5">
    <w:name w:val="List"/>
    <w:basedOn w:val="a0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styleId="a7">
    <w:name w:val="index heading"/>
    <w:basedOn w:val="a"/>
    <w:qFormat/>
    <w:pPr>
      <w:suppressLineNumbers/>
    </w:pPr>
  </w:style>
  <w:style w:type="paragraph" w:customStyle="1" w:styleId="a8">
    <w:name w:val="Содержимое таблицы"/>
    <w:basedOn w:val="a"/>
    <w:qFormat/>
    <w:pPr>
      <w:suppressLineNumbers/>
    </w:pPr>
  </w:style>
  <w:style w:type="paragraph" w:customStyle="1" w:styleId="a9">
    <w:name w:val="Текст в заданном формате"/>
    <w:basedOn w:val="a"/>
    <w:qFormat/>
    <w:rPr>
      <w:rFonts w:ascii="Liberation Mono" w:eastAsia="Noto Sans Mono CJK SC" w:hAnsi="Liberation Mono" w:cs="Liberation Mono"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3B5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ja-JP" w:bidi="ar-SA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3B5AA1"/>
    <w:rPr>
      <w:rFonts w:ascii="Courier New" w:eastAsia="Times New Roman" w:hAnsi="Courier New" w:cs="Courier New"/>
      <w:kern w:val="0"/>
      <w:szCs w:val="20"/>
      <w:lang w:eastAsia="ja-JP" w:bidi="ar-SA"/>
    </w:rPr>
  </w:style>
  <w:style w:type="character" w:styleId="aa">
    <w:name w:val="Placeholder Text"/>
    <w:basedOn w:val="a1"/>
    <w:uiPriority w:val="99"/>
    <w:semiHidden/>
    <w:rsid w:val="00EB145C"/>
    <w:rPr>
      <w:color w:val="808080"/>
    </w:rPr>
  </w:style>
  <w:style w:type="paragraph" w:customStyle="1" w:styleId="msonormal0">
    <w:name w:val="msonormal"/>
    <w:basedOn w:val="a"/>
    <w:rsid w:val="00EB145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ja-JP" w:bidi="ar-SA"/>
    </w:rPr>
  </w:style>
  <w:style w:type="paragraph" w:styleId="ab">
    <w:name w:val="List Paragraph"/>
    <w:basedOn w:val="a"/>
    <w:uiPriority w:val="34"/>
    <w:qFormat/>
    <w:rsid w:val="007E7A77"/>
    <w:pPr>
      <w:ind w:left="720"/>
      <w:contextualSpacing/>
    </w:pPr>
    <w:rPr>
      <w:rFonts w:cs="Mangal"/>
      <w:szCs w:val="21"/>
    </w:rPr>
  </w:style>
  <w:style w:type="character" w:customStyle="1" w:styleId="10">
    <w:name w:val="Заголовок 1 Знак"/>
    <w:basedOn w:val="a1"/>
    <w:link w:val="1"/>
    <w:uiPriority w:val="9"/>
    <w:rsid w:val="00DC0159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val="en-US" w:eastAsia="en-US" w:bidi="ar-SA"/>
    </w:rPr>
  </w:style>
  <w:style w:type="paragraph" w:customStyle="1" w:styleId="FirstParagraph">
    <w:name w:val="First Paragraph"/>
    <w:basedOn w:val="a0"/>
    <w:next w:val="a0"/>
    <w:qFormat/>
    <w:rsid w:val="00DC0159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VerbatimChar">
    <w:name w:val="Verbatim Char"/>
    <w:basedOn w:val="a1"/>
    <w:link w:val="SourceCode"/>
    <w:rsid w:val="00DC015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C0159"/>
    <w:pPr>
      <w:suppressAutoHyphens w:val="0"/>
      <w:wordWrap w:val="0"/>
      <w:spacing w:after="200"/>
    </w:pPr>
    <w:rPr>
      <w:rFonts w:ascii="Consolas" w:eastAsia="MS Mincho" w:hAnsi="Consolas"/>
      <w:sz w:val="22"/>
    </w:rPr>
  </w:style>
  <w:style w:type="character" w:customStyle="1" w:styleId="KeywordTok">
    <w:name w:val="KeywordTok"/>
    <w:basedOn w:val="VerbatimChar"/>
    <w:rsid w:val="00DC0159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DC015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C015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DC0159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DC0159"/>
    <w:rPr>
      <w:rFonts w:ascii="Consolas" w:hAnsi="Consolas"/>
      <w:sz w:val="22"/>
    </w:rPr>
  </w:style>
  <w:style w:type="character" w:customStyle="1" w:styleId="VariableTok">
    <w:name w:val="VariableTok"/>
    <w:basedOn w:val="VerbatimChar"/>
    <w:rsid w:val="00DC015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C015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C0159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DC0159"/>
    <w:rPr>
      <w:rFonts w:ascii="Consolas" w:hAnsi="Consolas"/>
      <w:sz w:val="22"/>
    </w:rPr>
  </w:style>
  <w:style w:type="character" w:customStyle="1" w:styleId="BuiltInTok">
    <w:name w:val="BuiltInTok"/>
    <w:basedOn w:val="VerbatimChar"/>
    <w:rsid w:val="00DC0159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5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3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7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00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us\Downloads\uh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Лист1!$B$8</c:f>
              <c:strCache>
                <c:ptCount val="1"/>
                <c:pt idx="0">
                  <c:v>Время в секундах</c:v>
                </c:pt>
              </c:strCache>
            </c:strRef>
          </c:tx>
          <c:spPr>
            <a:ln w="95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lt1"/>
              </a:solidFill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Лист1!$A$9:$A$12</c:f>
              <c:numCache>
                <c:formatCode>General</c:formatCode>
                <c:ptCount val="4"/>
                <c:pt idx="0">
                  <c:v>4</c:v>
                </c:pt>
                <c:pt idx="1">
                  <c:v>10</c:v>
                </c:pt>
                <c:pt idx="2">
                  <c:v>100</c:v>
                </c:pt>
                <c:pt idx="3">
                  <c:v>1000</c:v>
                </c:pt>
              </c:numCache>
            </c:numRef>
          </c:xVal>
          <c:yVal>
            <c:numRef>
              <c:f>Лист1!$B$9:$B$12</c:f>
              <c:numCache>
                <c:formatCode>General</c:formatCode>
                <c:ptCount val="4"/>
                <c:pt idx="0">
                  <c:v>1.678067</c:v>
                </c:pt>
                <c:pt idx="1">
                  <c:v>10.712754</c:v>
                </c:pt>
                <c:pt idx="2">
                  <c:v>161.72380200000001</c:v>
                </c:pt>
                <c:pt idx="3">
                  <c:v>6452.137603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D03-4F40-A74C-C1F9F7B8D9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8996320"/>
        <c:axId val="792897568"/>
      </c:scatterChart>
      <c:valAx>
        <c:axId val="7789963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Размерность квадратной матрицы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792897568"/>
        <c:crosses val="autoZero"/>
        <c:crossBetween val="midCat"/>
      </c:valAx>
      <c:valAx>
        <c:axId val="7928975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ремя в секундах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778996320"/>
        <c:crosses val="autoZero"/>
        <c:crossBetween val="midCat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0E4B2-0F47-47C3-A527-EEBE8C730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</TotalTime>
  <Pages>12</Pages>
  <Words>1468</Words>
  <Characters>8374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Мариничев</dc:creator>
  <dc:description/>
  <cp:lastModifiedBy>Иван Мариничев</cp:lastModifiedBy>
  <cp:revision>250</cp:revision>
  <cp:lastPrinted>2022-06-05T19:25:00Z</cp:lastPrinted>
  <dcterms:created xsi:type="dcterms:W3CDTF">2021-11-12T10:54:00Z</dcterms:created>
  <dcterms:modified xsi:type="dcterms:W3CDTF">2022-06-06T21:55:00Z</dcterms:modified>
  <dc:language>ru-RU</dc:language>
</cp:coreProperties>
</file>